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18C0D0" w14:textId="47356BF4" w:rsidR="00A30CC7" w:rsidRDefault="00201430" w:rsidP="00A30CC7">
      <w:pPr>
        <w:kinsoku w:val="0"/>
        <w:overflowPunct w:val="0"/>
        <w:autoSpaceDE w:val="0"/>
        <w:autoSpaceDN w:val="0"/>
        <w:spacing w:after="120"/>
        <w:jc w:val="center"/>
        <w:rPr>
          <w:rFonts w:asciiTheme="majorBidi" w:hAnsiTheme="majorBidi" w:cstheme="majorBidi"/>
          <w:b/>
          <w:caps/>
          <w:kern w:val="22"/>
        </w:rPr>
      </w:pPr>
      <w:sdt>
        <w:sdtPr>
          <w:rPr>
            <w:rFonts w:asciiTheme="majorBidi" w:hAnsiTheme="majorBidi" w:cstheme="majorBidi"/>
            <w:b/>
            <w:caps/>
            <w:kern w:val="22"/>
          </w:rPr>
          <w:alias w:val="Title"/>
          <w:tag w:val=""/>
          <w:id w:val="772832786"/>
          <w:placeholder>
            <w:docPart w:val="2F635DBAB4524DC8B3348A7758D5E739"/>
          </w:placeholder>
          <w:dataBinding w:prefixMappings="xmlns:ns0='http://purl.org/dc/elements/1.1/' xmlns:ns1='http://schemas.openxmlformats.org/package/2006/metadata/core-properties' " w:xpath="/ns1:coreProperties[1]/ns0:title[1]" w:storeItemID="{6C3C8BC8-F283-45AE-878A-BAB7291924A1}"/>
          <w:text/>
        </w:sdtPr>
        <w:sdtEndPr/>
        <w:sdtContent>
          <w:r w:rsidR="003C79FD">
            <w:rPr>
              <w:rFonts w:asciiTheme="majorBidi" w:hAnsiTheme="majorBidi" w:cstheme="majorBidi"/>
              <w:b/>
              <w:caps/>
              <w:kern w:val="22"/>
            </w:rPr>
            <w:t>ADDENDUM to the organization of work of the contact groups on agenda item 4</w:t>
          </w:r>
        </w:sdtContent>
      </w:sdt>
      <w:r w:rsidR="00105372" w:rsidRPr="00402A7C">
        <w:rPr>
          <w:rFonts w:asciiTheme="majorBidi" w:hAnsiTheme="majorBidi" w:cstheme="majorBidi"/>
          <w:b/>
          <w:caps/>
          <w:kern w:val="22"/>
        </w:rPr>
        <w:t xml:space="preserve"> </w:t>
      </w:r>
    </w:p>
    <w:p w14:paraId="7D52AE66" w14:textId="52AF081B" w:rsidR="00A30CC7" w:rsidRDefault="00A30CC7" w:rsidP="00A30CC7">
      <w:pPr>
        <w:kinsoku w:val="0"/>
        <w:overflowPunct w:val="0"/>
        <w:autoSpaceDE w:val="0"/>
        <w:autoSpaceDN w:val="0"/>
        <w:spacing w:after="120"/>
        <w:jc w:val="center"/>
        <w:rPr>
          <w:rFonts w:asciiTheme="majorBidi" w:hAnsiTheme="majorBidi" w:cstheme="majorBidi"/>
          <w:b/>
          <w:caps/>
          <w:kern w:val="22"/>
        </w:rPr>
      </w:pPr>
      <w:r w:rsidRPr="00402A7C">
        <w:rPr>
          <w:rFonts w:asciiTheme="majorBidi" w:hAnsiTheme="majorBidi" w:cstheme="majorBidi"/>
          <w:b/>
          <w:caps/>
          <w:kern w:val="22"/>
        </w:rPr>
        <w:t>Note by the co-</w:t>
      </w:r>
      <w:r>
        <w:rPr>
          <w:rFonts w:asciiTheme="majorBidi" w:hAnsiTheme="majorBidi" w:cstheme="majorBidi"/>
          <w:b/>
          <w:caps/>
          <w:kern w:val="22"/>
        </w:rPr>
        <w:t>LEADs</w:t>
      </w:r>
      <w:r w:rsidRPr="00402A7C">
        <w:rPr>
          <w:rFonts w:asciiTheme="majorBidi" w:hAnsiTheme="majorBidi" w:cstheme="majorBidi"/>
          <w:b/>
          <w:caps/>
          <w:kern w:val="22"/>
        </w:rPr>
        <w:t xml:space="preserve"> of contact group</w:t>
      </w:r>
      <w:r w:rsidR="009B71BD">
        <w:rPr>
          <w:rFonts w:asciiTheme="majorBidi" w:hAnsiTheme="majorBidi" w:cstheme="majorBidi"/>
          <w:b/>
          <w:caps/>
          <w:kern w:val="22"/>
        </w:rPr>
        <w:t xml:space="preserve"> 1</w:t>
      </w:r>
    </w:p>
    <w:p w14:paraId="1FD6E434" w14:textId="2529BB8D" w:rsidR="00304716" w:rsidRDefault="0039382D" w:rsidP="00A30CC7">
      <w:pPr>
        <w:kinsoku w:val="0"/>
        <w:overflowPunct w:val="0"/>
        <w:autoSpaceDE w:val="0"/>
        <w:autoSpaceDN w:val="0"/>
        <w:spacing w:after="120"/>
        <w:jc w:val="center"/>
        <w:rPr>
          <w:i/>
          <w:iCs/>
          <w:color w:val="000000"/>
          <w:kern w:val="22"/>
        </w:rPr>
      </w:pPr>
      <w:r w:rsidRPr="0039382D">
        <w:rPr>
          <w:i/>
          <w:iCs/>
          <w:color w:val="000000"/>
          <w:kern w:val="22"/>
        </w:rPr>
        <w:t xml:space="preserve">Mr. Vinod Mathur (India) </w:t>
      </w:r>
      <w:r>
        <w:rPr>
          <w:i/>
          <w:iCs/>
          <w:color w:val="000000"/>
          <w:kern w:val="22"/>
        </w:rPr>
        <w:t>and</w:t>
      </w:r>
      <w:r w:rsidRPr="0039382D">
        <w:rPr>
          <w:i/>
          <w:iCs/>
          <w:color w:val="000000"/>
          <w:kern w:val="22"/>
        </w:rPr>
        <w:t xml:space="preserve"> Mr. Norbert </w:t>
      </w:r>
      <w:proofErr w:type="spellStart"/>
      <w:r w:rsidRPr="0039382D">
        <w:rPr>
          <w:i/>
          <w:iCs/>
          <w:color w:val="000000"/>
          <w:kern w:val="22"/>
        </w:rPr>
        <w:t>Baerlocher</w:t>
      </w:r>
      <w:proofErr w:type="spellEnd"/>
      <w:r w:rsidRPr="0039382D">
        <w:rPr>
          <w:i/>
          <w:iCs/>
          <w:color w:val="000000"/>
          <w:kern w:val="22"/>
        </w:rPr>
        <w:t xml:space="preserve"> (Switzerland)</w:t>
      </w:r>
    </w:p>
    <w:p w14:paraId="4D0CCBA4" w14:textId="77777777" w:rsidR="004033CB" w:rsidRPr="0039382D" w:rsidRDefault="004033CB" w:rsidP="00A30CC7">
      <w:pPr>
        <w:kinsoku w:val="0"/>
        <w:overflowPunct w:val="0"/>
        <w:autoSpaceDE w:val="0"/>
        <w:autoSpaceDN w:val="0"/>
        <w:spacing w:after="120"/>
        <w:jc w:val="center"/>
        <w:rPr>
          <w:rFonts w:asciiTheme="majorBidi" w:hAnsiTheme="majorBidi" w:cstheme="majorBidi"/>
          <w:b/>
          <w:i/>
          <w:iCs/>
          <w:caps/>
          <w:kern w:val="22"/>
        </w:rPr>
      </w:pPr>
    </w:p>
    <w:p w14:paraId="59779E6D" w14:textId="6A80E6BB" w:rsidR="00DD7389" w:rsidRDefault="008E1B6D" w:rsidP="004A00E2">
      <w:pPr>
        <w:numPr>
          <w:ilvl w:val="0"/>
          <w:numId w:val="19"/>
        </w:numPr>
        <w:pBdr>
          <w:top w:val="nil"/>
          <w:left w:val="nil"/>
          <w:bottom w:val="nil"/>
          <w:right w:val="nil"/>
          <w:between w:val="nil"/>
        </w:pBdr>
        <w:kinsoku w:val="0"/>
        <w:overflowPunct w:val="0"/>
        <w:autoSpaceDE w:val="0"/>
        <w:autoSpaceDN w:val="0"/>
        <w:spacing w:before="120"/>
        <w:ind w:left="0" w:firstLine="0"/>
        <w:rPr>
          <w:i/>
          <w:iCs/>
          <w:color w:val="000000"/>
          <w:kern w:val="22"/>
        </w:rPr>
      </w:pPr>
      <w:bookmarkStart w:id="0" w:name="_heading=h.gjdgxs" w:colFirst="0" w:colLast="0"/>
      <w:bookmarkEnd w:id="0"/>
      <w:r w:rsidRPr="00402A7C">
        <w:rPr>
          <w:color w:val="000000"/>
          <w:kern w:val="22"/>
        </w:rPr>
        <w:t xml:space="preserve">The </w:t>
      </w:r>
      <w:r w:rsidR="00DC1B61" w:rsidRPr="004A00E2">
        <w:rPr>
          <w:kern w:val="22"/>
        </w:rPr>
        <w:t>present</w:t>
      </w:r>
      <w:r w:rsidR="00DC1B61">
        <w:rPr>
          <w:color w:val="000000"/>
          <w:kern w:val="22"/>
        </w:rPr>
        <w:t xml:space="preserve"> document </w:t>
      </w:r>
      <w:r w:rsidR="00870C1F">
        <w:rPr>
          <w:color w:val="000000"/>
          <w:kern w:val="22"/>
        </w:rPr>
        <w:t xml:space="preserve">complements </w:t>
      </w:r>
      <w:r w:rsidR="00DC1B61">
        <w:rPr>
          <w:color w:val="000000"/>
          <w:kern w:val="22"/>
        </w:rPr>
        <w:t xml:space="preserve">the </w:t>
      </w:r>
      <w:r w:rsidR="00D15CD0">
        <w:rPr>
          <w:color w:val="000000"/>
          <w:kern w:val="22"/>
        </w:rPr>
        <w:t xml:space="preserve">organization of work for all </w:t>
      </w:r>
      <w:r w:rsidR="0044142B">
        <w:rPr>
          <w:color w:val="000000"/>
          <w:kern w:val="22"/>
        </w:rPr>
        <w:t xml:space="preserve">of </w:t>
      </w:r>
      <w:r w:rsidR="00D15CD0">
        <w:rPr>
          <w:color w:val="000000"/>
          <w:kern w:val="22"/>
        </w:rPr>
        <w:t xml:space="preserve">the </w:t>
      </w:r>
      <w:r w:rsidRPr="00402A7C">
        <w:rPr>
          <w:color w:val="000000"/>
          <w:kern w:val="22"/>
        </w:rPr>
        <w:t>contact group</w:t>
      </w:r>
      <w:r w:rsidR="007D7DA8">
        <w:rPr>
          <w:color w:val="000000"/>
          <w:kern w:val="22"/>
        </w:rPr>
        <w:t>s</w:t>
      </w:r>
      <w:r w:rsidRPr="00402A7C">
        <w:rPr>
          <w:color w:val="000000"/>
          <w:kern w:val="22"/>
        </w:rPr>
        <w:t xml:space="preserve"> </w:t>
      </w:r>
      <w:r w:rsidR="00D15CD0">
        <w:rPr>
          <w:color w:val="000000"/>
          <w:kern w:val="22"/>
        </w:rPr>
        <w:t xml:space="preserve">on agenda </w:t>
      </w:r>
      <w:proofErr w:type="gramStart"/>
      <w:r w:rsidR="00D15CD0">
        <w:rPr>
          <w:color w:val="000000"/>
          <w:kern w:val="22"/>
        </w:rPr>
        <w:t xml:space="preserve">item </w:t>
      </w:r>
      <w:r w:rsidR="004A00E2">
        <w:rPr>
          <w:color w:val="000000"/>
          <w:kern w:val="22"/>
        </w:rPr>
        <w:t> </w:t>
      </w:r>
      <w:r w:rsidR="00D15CD0">
        <w:rPr>
          <w:color w:val="000000"/>
          <w:kern w:val="22"/>
        </w:rPr>
        <w:t>4</w:t>
      </w:r>
      <w:proofErr w:type="gramEnd"/>
      <w:r w:rsidR="00D15CD0">
        <w:rPr>
          <w:color w:val="000000"/>
          <w:kern w:val="22"/>
        </w:rPr>
        <w:t>.</w:t>
      </w:r>
    </w:p>
    <w:p w14:paraId="496F9DFF" w14:textId="01E9ED8F" w:rsidR="00870C1F" w:rsidRPr="00870C1F" w:rsidRDefault="00DD7389" w:rsidP="00AC0F93">
      <w:pPr>
        <w:numPr>
          <w:ilvl w:val="0"/>
          <w:numId w:val="19"/>
        </w:numPr>
        <w:pBdr>
          <w:top w:val="nil"/>
          <w:left w:val="nil"/>
          <w:bottom w:val="nil"/>
          <w:right w:val="nil"/>
          <w:between w:val="nil"/>
        </w:pBdr>
        <w:kinsoku w:val="0"/>
        <w:overflowPunct w:val="0"/>
        <w:autoSpaceDE w:val="0"/>
        <w:autoSpaceDN w:val="0"/>
        <w:spacing w:before="120"/>
        <w:ind w:left="0" w:firstLine="0"/>
        <w:rPr>
          <w:i/>
          <w:iCs/>
          <w:color w:val="000000"/>
          <w:kern w:val="22"/>
        </w:rPr>
      </w:pPr>
      <w:r w:rsidRPr="00DD7389">
        <w:rPr>
          <w:kern w:val="22"/>
        </w:rPr>
        <w:t xml:space="preserve">At its first session, Contact group 1 considered Goal A, and initiated discussions on </w:t>
      </w:r>
      <w:r w:rsidR="00870C1F">
        <w:rPr>
          <w:kern w:val="22"/>
        </w:rPr>
        <w:t>G</w:t>
      </w:r>
      <w:r w:rsidRPr="00DD7389">
        <w:rPr>
          <w:kern w:val="22"/>
        </w:rPr>
        <w:t>oal B.</w:t>
      </w:r>
      <w:r w:rsidR="00F746A8" w:rsidRPr="00DD7389">
        <w:rPr>
          <w:kern w:val="22"/>
        </w:rPr>
        <w:t xml:space="preserve"> </w:t>
      </w:r>
      <w:r w:rsidRPr="00DD7389">
        <w:rPr>
          <w:kern w:val="22"/>
        </w:rPr>
        <w:t xml:space="preserve">In </w:t>
      </w:r>
      <w:r w:rsidR="004A00E2">
        <w:rPr>
          <w:kern w:val="22"/>
        </w:rPr>
        <w:t xml:space="preserve">the </w:t>
      </w:r>
      <w:r w:rsidRPr="00DD7389">
        <w:rPr>
          <w:kern w:val="22"/>
        </w:rPr>
        <w:t>light of the experiences to date and the amount of time taken to comprehensively address the programme of work effectively in a virtual format it is necessary to refine the modalities of the contact group.</w:t>
      </w:r>
      <w:r w:rsidR="008D23A8" w:rsidRPr="00DD7389">
        <w:rPr>
          <w:kern w:val="22"/>
        </w:rPr>
        <w:t xml:space="preserve"> </w:t>
      </w:r>
    </w:p>
    <w:p w14:paraId="602379AC" w14:textId="0CB91C4B" w:rsidR="00DD7389" w:rsidRPr="00DD7389" w:rsidRDefault="00870C1F" w:rsidP="00AC0F93">
      <w:pPr>
        <w:numPr>
          <w:ilvl w:val="0"/>
          <w:numId w:val="19"/>
        </w:numPr>
        <w:pBdr>
          <w:top w:val="nil"/>
          <w:left w:val="nil"/>
          <w:bottom w:val="nil"/>
          <w:right w:val="nil"/>
          <w:between w:val="nil"/>
        </w:pBdr>
        <w:kinsoku w:val="0"/>
        <w:overflowPunct w:val="0"/>
        <w:autoSpaceDE w:val="0"/>
        <w:autoSpaceDN w:val="0"/>
        <w:spacing w:before="120"/>
        <w:ind w:left="0" w:firstLine="0"/>
        <w:rPr>
          <w:i/>
          <w:iCs/>
          <w:color w:val="000000"/>
          <w:kern w:val="22"/>
        </w:rPr>
      </w:pPr>
      <w:r>
        <w:rPr>
          <w:kern w:val="22"/>
        </w:rPr>
        <w:t>Due to the added plenary session on Wednesday, 25 August 2021, the first session of the contact group was shortened to two hours. To accommodate for some of the time lost,</w:t>
      </w:r>
      <w:r w:rsidR="00DD7389" w:rsidRPr="00DD7389">
        <w:rPr>
          <w:kern w:val="22"/>
        </w:rPr>
        <w:t xml:space="preserve"> the second session</w:t>
      </w:r>
      <w:r>
        <w:rPr>
          <w:kern w:val="22"/>
        </w:rPr>
        <w:t xml:space="preserve"> has therefore been extended and</w:t>
      </w:r>
      <w:r w:rsidR="00DD7389" w:rsidRPr="00DD7389">
        <w:rPr>
          <w:kern w:val="22"/>
        </w:rPr>
        <w:t xml:space="preserve"> will </w:t>
      </w:r>
      <w:r>
        <w:rPr>
          <w:kern w:val="22"/>
        </w:rPr>
        <w:t>be held</w:t>
      </w:r>
      <w:r w:rsidR="00DD7389" w:rsidRPr="00DD7389">
        <w:rPr>
          <w:kern w:val="22"/>
        </w:rPr>
        <w:t xml:space="preserve"> on </w:t>
      </w:r>
      <w:r>
        <w:rPr>
          <w:kern w:val="22"/>
        </w:rPr>
        <w:t xml:space="preserve">Tuesday, </w:t>
      </w:r>
      <w:r w:rsidR="00DD7389" w:rsidRPr="00DD7389">
        <w:rPr>
          <w:kern w:val="22"/>
        </w:rPr>
        <w:t>31 August 2021 from 07:00 to 10:45</w:t>
      </w:r>
      <w:r>
        <w:rPr>
          <w:kern w:val="22"/>
        </w:rPr>
        <w:t xml:space="preserve"> </w:t>
      </w:r>
      <w:r w:rsidR="00DD7389" w:rsidRPr="00DD7389">
        <w:rPr>
          <w:kern w:val="22"/>
        </w:rPr>
        <w:t>am Montreal time.</w:t>
      </w:r>
      <w:r w:rsidR="00AC0F93">
        <w:rPr>
          <w:kern w:val="22"/>
        </w:rPr>
        <w:t xml:space="preserve"> At the second session, delegates will be invited to continue discussion of Goals B, C and D and the overall structure of the framework.</w:t>
      </w:r>
    </w:p>
    <w:p w14:paraId="0033701B" w14:textId="67D1C654" w:rsidR="00DD7389" w:rsidRDefault="001575D9" w:rsidP="00D34D6B">
      <w:pPr>
        <w:numPr>
          <w:ilvl w:val="0"/>
          <w:numId w:val="19"/>
        </w:numPr>
        <w:pBdr>
          <w:top w:val="nil"/>
          <w:left w:val="nil"/>
          <w:bottom w:val="nil"/>
          <w:right w:val="nil"/>
          <w:between w:val="nil"/>
        </w:pBdr>
        <w:tabs>
          <w:tab w:val="left" w:pos="0"/>
        </w:tabs>
        <w:kinsoku w:val="0"/>
        <w:overflowPunct w:val="0"/>
        <w:autoSpaceDE w:val="0"/>
        <w:autoSpaceDN w:val="0"/>
        <w:spacing w:before="120"/>
        <w:ind w:left="0" w:firstLine="0"/>
        <w:rPr>
          <w:kern w:val="22"/>
        </w:rPr>
      </w:pPr>
      <w:r>
        <w:rPr>
          <w:kern w:val="22"/>
        </w:rPr>
        <w:t>A</w:t>
      </w:r>
      <w:r w:rsidR="00752BFC" w:rsidRPr="00752BFC">
        <w:rPr>
          <w:kern w:val="22"/>
        </w:rPr>
        <w:t xml:space="preserve">t the opening of the </w:t>
      </w:r>
      <w:r w:rsidR="00A805B4">
        <w:rPr>
          <w:kern w:val="22"/>
        </w:rPr>
        <w:t xml:space="preserve">second </w:t>
      </w:r>
      <w:r w:rsidR="00752BFC" w:rsidRPr="00752BFC">
        <w:rPr>
          <w:kern w:val="22"/>
        </w:rPr>
        <w:t xml:space="preserve">session of the </w:t>
      </w:r>
      <w:r w:rsidR="00F142D5">
        <w:rPr>
          <w:kern w:val="22"/>
        </w:rPr>
        <w:t>c</w:t>
      </w:r>
      <w:r w:rsidR="00752BFC" w:rsidRPr="00752BFC">
        <w:rPr>
          <w:kern w:val="22"/>
        </w:rPr>
        <w:t xml:space="preserve">ontact </w:t>
      </w:r>
      <w:r w:rsidR="00F142D5">
        <w:rPr>
          <w:kern w:val="22"/>
        </w:rPr>
        <w:t>g</w:t>
      </w:r>
      <w:r w:rsidR="00752BFC" w:rsidRPr="00752BFC">
        <w:rPr>
          <w:kern w:val="22"/>
        </w:rPr>
        <w:t xml:space="preserve">roup, the </w:t>
      </w:r>
      <w:r w:rsidR="00F142D5">
        <w:rPr>
          <w:kern w:val="22"/>
        </w:rPr>
        <w:t>c</w:t>
      </w:r>
      <w:r w:rsidR="00752BFC" w:rsidRPr="00752BFC">
        <w:rPr>
          <w:kern w:val="22"/>
        </w:rPr>
        <w:t>o-</w:t>
      </w:r>
      <w:r w:rsidR="00F142D5">
        <w:rPr>
          <w:kern w:val="22"/>
        </w:rPr>
        <w:t>l</w:t>
      </w:r>
      <w:r w:rsidR="00752BFC" w:rsidRPr="00752BFC">
        <w:rPr>
          <w:kern w:val="22"/>
        </w:rPr>
        <w:t xml:space="preserve">eads will </w:t>
      </w:r>
      <w:r w:rsidR="00DD7389">
        <w:rPr>
          <w:kern w:val="22"/>
        </w:rPr>
        <w:t>take up the speakers</w:t>
      </w:r>
      <w:r w:rsidR="00870C1F">
        <w:rPr>
          <w:kern w:val="22"/>
        </w:rPr>
        <w:t>’</w:t>
      </w:r>
      <w:r w:rsidR="00DD7389">
        <w:rPr>
          <w:kern w:val="22"/>
        </w:rPr>
        <w:t xml:space="preserve"> list on Goal B from the</w:t>
      </w:r>
      <w:r w:rsidR="00870C1F">
        <w:rPr>
          <w:kern w:val="22"/>
        </w:rPr>
        <w:t xml:space="preserve"> first</w:t>
      </w:r>
      <w:r w:rsidR="00DD7389">
        <w:rPr>
          <w:kern w:val="22"/>
        </w:rPr>
        <w:t xml:space="preserve"> session. The session will then address the remaining goals. Given the time constraints, </w:t>
      </w:r>
      <w:r w:rsidR="00870C1F">
        <w:rPr>
          <w:kern w:val="22"/>
        </w:rPr>
        <w:t xml:space="preserve">the </w:t>
      </w:r>
      <w:r w:rsidR="00F142D5">
        <w:rPr>
          <w:kern w:val="22"/>
        </w:rPr>
        <w:t>c</w:t>
      </w:r>
      <w:r w:rsidR="00870C1F">
        <w:rPr>
          <w:kern w:val="22"/>
        </w:rPr>
        <w:t>o-</w:t>
      </w:r>
      <w:r w:rsidR="00F142D5">
        <w:rPr>
          <w:kern w:val="22"/>
        </w:rPr>
        <w:t>l</w:t>
      </w:r>
      <w:r w:rsidR="00870C1F">
        <w:rPr>
          <w:kern w:val="22"/>
        </w:rPr>
        <w:t>eads will invite delegates to submit</w:t>
      </w:r>
      <w:r w:rsidR="00DD7389">
        <w:rPr>
          <w:kern w:val="22"/>
        </w:rPr>
        <w:t xml:space="preserve"> text proposals on the milestones </w:t>
      </w:r>
      <w:r w:rsidR="00870C1F">
        <w:rPr>
          <w:kern w:val="22"/>
        </w:rPr>
        <w:t>in writing</w:t>
      </w:r>
      <w:r w:rsidR="00DD7389">
        <w:rPr>
          <w:kern w:val="22"/>
        </w:rPr>
        <w:t xml:space="preserve"> to the Secretariat</w:t>
      </w:r>
      <w:r w:rsidR="00AC0F93">
        <w:rPr>
          <w:kern w:val="22"/>
        </w:rPr>
        <w:t xml:space="preserve"> </w:t>
      </w:r>
      <w:r w:rsidR="00870C1F">
        <w:rPr>
          <w:kern w:val="22"/>
        </w:rPr>
        <w:t xml:space="preserve">for </w:t>
      </w:r>
      <w:r w:rsidR="00DD7389">
        <w:rPr>
          <w:kern w:val="22"/>
        </w:rPr>
        <w:t xml:space="preserve">compilation </w:t>
      </w:r>
      <w:r w:rsidR="00DD7389" w:rsidRPr="00AC0F93">
        <w:rPr>
          <w:b/>
          <w:bCs/>
          <w:kern w:val="22"/>
        </w:rPr>
        <w:t>by</w:t>
      </w:r>
      <w:r w:rsidR="00870C1F" w:rsidRPr="00AC0F93">
        <w:rPr>
          <w:b/>
          <w:bCs/>
          <w:kern w:val="22"/>
        </w:rPr>
        <w:t xml:space="preserve"> </w:t>
      </w:r>
      <w:r w:rsidR="00E57142">
        <w:rPr>
          <w:b/>
          <w:bCs/>
          <w:kern w:val="22"/>
        </w:rPr>
        <w:t>08</w:t>
      </w:r>
      <w:r w:rsidR="00870C1F" w:rsidRPr="00AC0F93">
        <w:rPr>
          <w:b/>
          <w:bCs/>
          <w:kern w:val="22"/>
        </w:rPr>
        <w:t xml:space="preserve">:00 </w:t>
      </w:r>
      <w:r w:rsidR="000057E4">
        <w:rPr>
          <w:b/>
          <w:bCs/>
          <w:kern w:val="22"/>
        </w:rPr>
        <w:t xml:space="preserve">am </w:t>
      </w:r>
      <w:r w:rsidR="00870C1F" w:rsidRPr="00AC0F93">
        <w:rPr>
          <w:b/>
          <w:bCs/>
          <w:kern w:val="22"/>
        </w:rPr>
        <w:t xml:space="preserve">EDT (Montreal) on </w:t>
      </w:r>
      <w:r w:rsidR="000057E4">
        <w:rPr>
          <w:b/>
          <w:bCs/>
          <w:kern w:val="22"/>
        </w:rPr>
        <w:t>Tuesday</w:t>
      </w:r>
      <w:r w:rsidR="00870C1F" w:rsidRPr="00AC0F93">
        <w:rPr>
          <w:b/>
          <w:bCs/>
          <w:kern w:val="22"/>
        </w:rPr>
        <w:t xml:space="preserve">, </w:t>
      </w:r>
      <w:r w:rsidR="000057E4">
        <w:rPr>
          <w:b/>
          <w:bCs/>
          <w:kern w:val="22"/>
        </w:rPr>
        <w:t>3</w:t>
      </w:r>
      <w:r w:rsidR="00870C1F" w:rsidRPr="00AC0F93">
        <w:rPr>
          <w:b/>
          <w:bCs/>
          <w:kern w:val="22"/>
        </w:rPr>
        <w:t xml:space="preserve">1 </w:t>
      </w:r>
      <w:r w:rsidR="000057E4">
        <w:rPr>
          <w:b/>
          <w:bCs/>
          <w:kern w:val="22"/>
        </w:rPr>
        <w:t>August</w:t>
      </w:r>
      <w:r w:rsidR="00870C1F" w:rsidRPr="00AC0F93">
        <w:rPr>
          <w:b/>
          <w:bCs/>
          <w:kern w:val="22"/>
        </w:rPr>
        <w:t xml:space="preserve"> 2021</w:t>
      </w:r>
      <w:r w:rsidR="00DD7389">
        <w:rPr>
          <w:kern w:val="22"/>
        </w:rPr>
        <w:t>.</w:t>
      </w:r>
      <w:r w:rsidR="00870C1F">
        <w:rPr>
          <w:kern w:val="22"/>
        </w:rPr>
        <w:t xml:space="preserve"> </w:t>
      </w:r>
      <w:r w:rsidR="00AC0F93">
        <w:rPr>
          <w:kern w:val="22"/>
        </w:rPr>
        <w:t>P</w:t>
      </w:r>
      <w:r w:rsidR="00AC0F93" w:rsidRPr="00AC0F93">
        <w:rPr>
          <w:kern w:val="22"/>
        </w:rPr>
        <w:t xml:space="preserve">lease </w:t>
      </w:r>
      <w:r w:rsidR="00AC0F93">
        <w:rPr>
          <w:kern w:val="22"/>
        </w:rPr>
        <w:t>submit them via email to</w:t>
      </w:r>
      <w:r w:rsidR="00AC0F93" w:rsidRPr="00AC0F93">
        <w:rPr>
          <w:kern w:val="22"/>
        </w:rPr>
        <w:t xml:space="preserve"> </w:t>
      </w:r>
      <w:hyperlink r:id="rId12" w:history="1">
        <w:r w:rsidR="00AC0F93" w:rsidRPr="000A5F30">
          <w:rPr>
            <w:rStyle w:val="Hyperlink"/>
            <w:kern w:val="22"/>
            <w:sz w:val="22"/>
          </w:rPr>
          <w:t>statements@cbd.int</w:t>
        </w:r>
      </w:hyperlink>
      <w:r w:rsidR="00AC0F93">
        <w:rPr>
          <w:kern w:val="22"/>
        </w:rPr>
        <w:t xml:space="preserve"> </w:t>
      </w:r>
      <w:r w:rsidR="00AC0F93" w:rsidRPr="00AC0F93">
        <w:rPr>
          <w:kern w:val="22"/>
        </w:rPr>
        <w:t xml:space="preserve">clearly indicating </w:t>
      </w:r>
      <w:r w:rsidR="00AC0F93">
        <w:rPr>
          <w:kern w:val="22"/>
        </w:rPr>
        <w:t>‘</w:t>
      </w:r>
      <w:r w:rsidR="00AC0F93" w:rsidRPr="00AC0F93">
        <w:rPr>
          <w:kern w:val="22"/>
        </w:rPr>
        <w:t>CG1 Milestones</w:t>
      </w:r>
      <w:r w:rsidR="00AC0F93">
        <w:rPr>
          <w:kern w:val="22"/>
        </w:rPr>
        <w:t>’</w:t>
      </w:r>
      <w:r w:rsidR="00AC0F93" w:rsidRPr="00AC0F93">
        <w:rPr>
          <w:kern w:val="22"/>
        </w:rPr>
        <w:t xml:space="preserve"> in the subject line</w:t>
      </w:r>
      <w:r w:rsidR="00AC0F93">
        <w:rPr>
          <w:kern w:val="22"/>
        </w:rPr>
        <w:t>.</w:t>
      </w:r>
      <w:r w:rsidR="00870C1F">
        <w:rPr>
          <w:kern w:val="22"/>
        </w:rPr>
        <w:t xml:space="preserve">  </w:t>
      </w:r>
    </w:p>
    <w:p w14:paraId="616603A1" w14:textId="6A50FABA" w:rsidR="00870C1F" w:rsidRDefault="00870C1F" w:rsidP="00870C1F">
      <w:pPr>
        <w:numPr>
          <w:ilvl w:val="0"/>
          <w:numId w:val="19"/>
        </w:numPr>
        <w:pBdr>
          <w:top w:val="nil"/>
          <w:left w:val="nil"/>
          <w:bottom w:val="nil"/>
          <w:right w:val="nil"/>
          <w:between w:val="nil"/>
        </w:pBdr>
        <w:tabs>
          <w:tab w:val="left" w:pos="0"/>
        </w:tabs>
        <w:kinsoku w:val="0"/>
        <w:overflowPunct w:val="0"/>
        <w:autoSpaceDE w:val="0"/>
        <w:autoSpaceDN w:val="0"/>
        <w:spacing w:before="120"/>
        <w:ind w:left="0" w:firstLine="0"/>
        <w:rPr>
          <w:kern w:val="22"/>
        </w:rPr>
      </w:pPr>
      <w:r>
        <w:rPr>
          <w:kern w:val="22"/>
        </w:rPr>
        <w:t xml:space="preserve">Participants will also be requested to provide their general observations on the structure of the </w:t>
      </w:r>
      <w:r w:rsidR="009130C5">
        <w:rPr>
          <w:kern w:val="22"/>
        </w:rPr>
        <w:t>p</w:t>
      </w:r>
      <w:r>
        <w:rPr>
          <w:kern w:val="22"/>
        </w:rPr>
        <w:t>ost</w:t>
      </w:r>
      <w:r w:rsidR="00AC0F93">
        <w:rPr>
          <w:kern w:val="22"/>
        </w:rPr>
        <w:t>-</w:t>
      </w:r>
      <w:r>
        <w:rPr>
          <w:kern w:val="22"/>
        </w:rPr>
        <w:t>2020 global biodiversity framework.</w:t>
      </w:r>
    </w:p>
    <w:p w14:paraId="09B0C021" w14:textId="389F7F2B" w:rsidR="002000A9" w:rsidRDefault="009E3F30" w:rsidP="00466677">
      <w:pPr>
        <w:numPr>
          <w:ilvl w:val="0"/>
          <w:numId w:val="19"/>
        </w:numPr>
        <w:pBdr>
          <w:top w:val="nil"/>
          <w:left w:val="nil"/>
          <w:bottom w:val="nil"/>
          <w:right w:val="nil"/>
          <w:between w:val="nil"/>
        </w:pBdr>
        <w:tabs>
          <w:tab w:val="left" w:pos="0"/>
        </w:tabs>
        <w:kinsoku w:val="0"/>
        <w:overflowPunct w:val="0"/>
        <w:autoSpaceDE w:val="0"/>
        <w:autoSpaceDN w:val="0"/>
        <w:spacing w:before="120"/>
        <w:ind w:left="0" w:firstLine="0"/>
        <w:rPr>
          <w:kern w:val="22"/>
        </w:rPr>
      </w:pPr>
      <w:r>
        <w:rPr>
          <w:kern w:val="22"/>
        </w:rPr>
        <w:t>For each of the contact group</w:t>
      </w:r>
      <w:r w:rsidR="00034ECE">
        <w:rPr>
          <w:kern w:val="22"/>
        </w:rPr>
        <w:t xml:space="preserve"> discussions, </w:t>
      </w:r>
      <w:r>
        <w:rPr>
          <w:kern w:val="22"/>
        </w:rPr>
        <w:t xml:space="preserve">the </w:t>
      </w:r>
      <w:r w:rsidR="009130C5">
        <w:rPr>
          <w:kern w:val="22"/>
        </w:rPr>
        <w:t>c</w:t>
      </w:r>
      <w:r w:rsidR="002000A9">
        <w:rPr>
          <w:kern w:val="22"/>
        </w:rPr>
        <w:t>o-leads would like to encourage Parties</w:t>
      </w:r>
      <w:r w:rsidR="007C771F" w:rsidRPr="007C771F">
        <w:rPr>
          <w:kern w:val="22"/>
        </w:rPr>
        <w:t xml:space="preserve"> </w:t>
      </w:r>
      <w:r w:rsidR="007C771F">
        <w:rPr>
          <w:kern w:val="22"/>
        </w:rPr>
        <w:t>to</w:t>
      </w:r>
      <w:r w:rsidR="00034ECE">
        <w:rPr>
          <w:kern w:val="22"/>
        </w:rPr>
        <w:t xml:space="preserve">, </w:t>
      </w:r>
      <w:r>
        <w:rPr>
          <w:kern w:val="22"/>
        </w:rPr>
        <w:t xml:space="preserve">to </w:t>
      </w:r>
      <w:r w:rsidR="00034ECE">
        <w:rPr>
          <w:kern w:val="22"/>
        </w:rPr>
        <w:t>the exten</w:t>
      </w:r>
      <w:r>
        <w:rPr>
          <w:kern w:val="22"/>
        </w:rPr>
        <w:t>t</w:t>
      </w:r>
      <w:r w:rsidR="00034ECE">
        <w:rPr>
          <w:kern w:val="22"/>
        </w:rPr>
        <w:t xml:space="preserve"> possible, clearly</w:t>
      </w:r>
      <w:r w:rsidR="002000A9">
        <w:rPr>
          <w:kern w:val="22"/>
        </w:rPr>
        <w:t xml:space="preserve"> express their support or disagreement </w:t>
      </w:r>
      <w:r>
        <w:rPr>
          <w:kern w:val="22"/>
        </w:rPr>
        <w:t xml:space="preserve">for </w:t>
      </w:r>
      <w:r w:rsidR="002000A9">
        <w:rPr>
          <w:kern w:val="22"/>
        </w:rPr>
        <w:t xml:space="preserve">proposals </w:t>
      </w:r>
      <w:r w:rsidR="00034ECE">
        <w:rPr>
          <w:kern w:val="22"/>
        </w:rPr>
        <w:t xml:space="preserve">or comments </w:t>
      </w:r>
      <w:r w:rsidR="002000A9">
        <w:rPr>
          <w:kern w:val="22"/>
        </w:rPr>
        <w:t xml:space="preserve">raised </w:t>
      </w:r>
      <w:r w:rsidR="00D34D6B">
        <w:rPr>
          <w:kern w:val="22"/>
        </w:rPr>
        <w:t>in the chat box</w:t>
      </w:r>
      <w:r w:rsidR="00034ECE">
        <w:rPr>
          <w:kern w:val="22"/>
        </w:rPr>
        <w:t xml:space="preserve">. This will allow </w:t>
      </w:r>
      <w:r>
        <w:rPr>
          <w:kern w:val="22"/>
        </w:rPr>
        <w:t xml:space="preserve">the </w:t>
      </w:r>
      <w:r w:rsidR="00275436">
        <w:rPr>
          <w:kern w:val="22"/>
        </w:rPr>
        <w:t>c</w:t>
      </w:r>
      <w:r w:rsidR="00034ECE">
        <w:rPr>
          <w:kern w:val="22"/>
        </w:rPr>
        <w:t xml:space="preserve">o-leads to identify major </w:t>
      </w:r>
      <w:r>
        <w:rPr>
          <w:kern w:val="22"/>
        </w:rPr>
        <w:t xml:space="preserve">points of </w:t>
      </w:r>
      <w:r w:rsidR="00034ECE">
        <w:rPr>
          <w:kern w:val="22"/>
        </w:rPr>
        <w:t xml:space="preserve">convergence or divergence. </w:t>
      </w:r>
      <w:r>
        <w:rPr>
          <w:kern w:val="22"/>
        </w:rPr>
        <w:t>Participants are also invited</w:t>
      </w:r>
      <w:r w:rsidR="00034ECE">
        <w:rPr>
          <w:kern w:val="22"/>
        </w:rPr>
        <w:t xml:space="preserve"> to consider supporting a previously presented text proposal if it addresses the general </w:t>
      </w:r>
      <w:r w:rsidR="00597FC6">
        <w:rPr>
          <w:kern w:val="22"/>
        </w:rPr>
        <w:t xml:space="preserve">position or </w:t>
      </w:r>
      <w:r w:rsidR="00034ECE">
        <w:rPr>
          <w:kern w:val="22"/>
        </w:rPr>
        <w:t xml:space="preserve">concern of </w:t>
      </w:r>
      <w:r w:rsidR="00597FC6">
        <w:rPr>
          <w:kern w:val="22"/>
        </w:rPr>
        <w:t xml:space="preserve">their </w:t>
      </w:r>
      <w:r w:rsidR="00034ECE">
        <w:rPr>
          <w:kern w:val="22"/>
        </w:rPr>
        <w:t xml:space="preserve">delegation, rather than submitting similar language </w:t>
      </w:r>
      <w:r>
        <w:rPr>
          <w:kern w:val="22"/>
        </w:rPr>
        <w:t>that does not vary greatly in substantive content/direction</w:t>
      </w:r>
      <w:r w:rsidR="00034ECE">
        <w:rPr>
          <w:kern w:val="22"/>
        </w:rPr>
        <w:t xml:space="preserve">. </w:t>
      </w:r>
    </w:p>
    <w:p w14:paraId="6A8B951E" w14:textId="57A78C66" w:rsidR="002000A9" w:rsidRDefault="002000A9" w:rsidP="002000A9">
      <w:pPr>
        <w:pBdr>
          <w:top w:val="nil"/>
          <w:left w:val="nil"/>
          <w:bottom w:val="nil"/>
          <w:right w:val="nil"/>
          <w:between w:val="nil"/>
        </w:pBdr>
        <w:tabs>
          <w:tab w:val="left" w:pos="0"/>
        </w:tabs>
        <w:kinsoku w:val="0"/>
        <w:overflowPunct w:val="0"/>
        <w:autoSpaceDE w:val="0"/>
        <w:autoSpaceDN w:val="0"/>
        <w:spacing w:before="120" w:after="120"/>
        <w:rPr>
          <w:kern w:val="22"/>
        </w:rPr>
      </w:pPr>
    </w:p>
    <w:p w14:paraId="51C30AA6" w14:textId="5C67993D" w:rsidR="00B3369F" w:rsidRPr="00402A7C" w:rsidRDefault="00B439B4" w:rsidP="00402A7C">
      <w:pPr>
        <w:pStyle w:val="ListParagraph"/>
        <w:pBdr>
          <w:top w:val="nil"/>
          <w:left w:val="nil"/>
          <w:bottom w:val="nil"/>
          <w:right w:val="nil"/>
          <w:between w:val="nil"/>
        </w:pBdr>
        <w:kinsoku w:val="0"/>
        <w:overflowPunct w:val="0"/>
        <w:autoSpaceDE w:val="0"/>
        <w:autoSpaceDN w:val="0"/>
        <w:spacing w:before="120" w:after="120"/>
        <w:jc w:val="center"/>
        <w:rPr>
          <w:kern w:val="22"/>
        </w:rPr>
      </w:pPr>
      <w:r w:rsidRPr="00402A7C">
        <w:rPr>
          <w:kern w:val="22"/>
        </w:rPr>
        <w:t>__________</w:t>
      </w:r>
    </w:p>
    <w:sectPr w:rsidR="00B3369F" w:rsidRPr="00402A7C" w:rsidSect="009A36C5">
      <w:headerReference w:type="even" r:id="rId13"/>
      <w:headerReference w:type="default" r:id="rId14"/>
      <w:headerReference w:type="first" r:id="rId15"/>
      <w:pgSz w:w="12240" w:h="15840"/>
      <w:pgMar w:top="567" w:right="1041" w:bottom="1134" w:left="1276"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D04350" w14:textId="77777777" w:rsidR="00201430" w:rsidRDefault="00201430" w:rsidP="00CF1848">
      <w:r>
        <w:separator/>
      </w:r>
    </w:p>
  </w:endnote>
  <w:endnote w:type="continuationSeparator" w:id="0">
    <w:p w14:paraId="1A1CAFD6" w14:textId="77777777" w:rsidR="00201430" w:rsidRDefault="00201430" w:rsidP="00CF1848">
      <w:r>
        <w:continuationSeparator/>
      </w:r>
    </w:p>
  </w:endnote>
  <w:endnote w:type="continuationNotice" w:id="1">
    <w:p w14:paraId="617409CD" w14:textId="77777777" w:rsidR="00201430" w:rsidRDefault="0020143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20002A87" w:usb1="80000000" w:usb2="00000008" w:usb3="00000000" w:csb0="000001FF" w:csb1="00000000"/>
  </w:font>
  <w:font w:name="Times New Roman Bold">
    <w:panose1 w:val="02020803070505020304"/>
    <w:charset w:val="00"/>
    <w:family w:val="auto"/>
    <w:pitch w:val="variable"/>
    <w:sig w:usb0="00000003" w:usb1="00000000" w:usb2="00000000" w:usb3="00000000" w:csb0="00000001" w:csb1="00000000"/>
  </w:font>
  <w:font w:name="Arial Unicode MS">
    <w:panose1 w:val="020B0604020202020204"/>
    <w:charset w:val="80"/>
    <w:family w:val="swiss"/>
    <w:pitch w:val="variable"/>
    <w:sig w:usb0="21002A87" w:usb1="090F0000" w:usb2="00000010" w:usb3="00000000" w:csb0="003F01FF" w:csb1="00000000"/>
  </w:font>
  <w:font w:name="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A0002AEF" w:usb1="4000207B"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1F3D69" w14:textId="77777777" w:rsidR="00201430" w:rsidRDefault="00201430" w:rsidP="00CF1848">
      <w:r>
        <w:separator/>
      </w:r>
    </w:p>
  </w:footnote>
  <w:footnote w:type="continuationSeparator" w:id="0">
    <w:p w14:paraId="0E237F2D" w14:textId="77777777" w:rsidR="00201430" w:rsidRDefault="00201430" w:rsidP="00CF1848">
      <w:r>
        <w:continuationSeparator/>
      </w:r>
    </w:p>
  </w:footnote>
  <w:footnote w:type="continuationNotice" w:id="1">
    <w:p w14:paraId="62C9BE27" w14:textId="77777777" w:rsidR="00201430" w:rsidRDefault="0020143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549" w:type="pct"/>
      <w:tblInd w:w="-147" w:type="dxa"/>
      <w:tblBorders>
        <w:top w:val="dotted" w:sz="4" w:space="0" w:color="auto"/>
        <w:left w:val="dotted" w:sz="4" w:space="0" w:color="auto"/>
        <w:bottom w:val="dotted" w:sz="4" w:space="0" w:color="auto"/>
        <w:right w:val="dotted" w:sz="4" w:space="0" w:color="auto"/>
        <w:insideV w:val="dotted" w:sz="4" w:space="0" w:color="auto"/>
      </w:tblBorders>
      <w:tblLook w:val="04A0" w:firstRow="1" w:lastRow="0" w:firstColumn="1" w:lastColumn="0" w:noHBand="0" w:noVBand="1"/>
    </w:tblPr>
    <w:tblGrid>
      <w:gridCol w:w="1637"/>
      <w:gridCol w:w="3419"/>
      <w:gridCol w:w="4162"/>
      <w:gridCol w:w="1783"/>
    </w:tblGrid>
    <w:tr w:rsidR="00C00A0C" w:rsidRPr="00AB3A92" w14:paraId="2F51D2A4" w14:textId="77777777" w:rsidTr="00D631CB">
      <w:tc>
        <w:tcPr>
          <w:tcW w:w="1561" w:type="dxa"/>
          <w:shd w:val="clear" w:color="auto" w:fill="auto"/>
        </w:tcPr>
        <w:p w14:paraId="4EC5061F" w14:textId="77777777" w:rsidR="00C00A0C" w:rsidRPr="00AB3A92" w:rsidRDefault="00C00A0C" w:rsidP="009004CE">
          <w:pPr>
            <w:pStyle w:val="Cornernotation"/>
            <w:ind w:left="0" w:right="4" w:firstLine="0"/>
            <w:rPr>
              <w:szCs w:val="22"/>
            </w:rPr>
          </w:pPr>
          <w:r>
            <w:rPr>
              <w:szCs w:val="22"/>
            </w:rPr>
            <w:t>SBI-3</w:t>
          </w:r>
        </w:p>
      </w:tc>
      <w:tc>
        <w:tcPr>
          <w:tcW w:w="3260" w:type="dxa"/>
          <w:shd w:val="clear" w:color="auto" w:fill="auto"/>
        </w:tcPr>
        <w:p w14:paraId="7788A947" w14:textId="77777777" w:rsidR="00C00A0C" w:rsidRPr="00AB3A92" w:rsidRDefault="00C00A0C" w:rsidP="009004CE">
          <w:pPr>
            <w:pStyle w:val="Cornernotation"/>
            <w:ind w:left="0" w:right="4" w:firstLine="0"/>
            <w:rPr>
              <w:szCs w:val="22"/>
            </w:rPr>
          </w:pPr>
          <w:r>
            <w:rPr>
              <w:szCs w:val="22"/>
            </w:rPr>
            <w:t>Item 6</w:t>
          </w:r>
        </w:p>
      </w:tc>
      <w:tc>
        <w:tcPr>
          <w:tcW w:w="3969" w:type="dxa"/>
          <w:shd w:val="clear" w:color="auto" w:fill="auto"/>
        </w:tcPr>
        <w:p w14:paraId="50D2F6B6" w14:textId="67549B4B" w:rsidR="00C00A0C" w:rsidRPr="00AB3A92" w:rsidRDefault="00C00A0C" w:rsidP="009004CE">
          <w:pPr>
            <w:pStyle w:val="Cornernotation"/>
            <w:ind w:left="0" w:right="4" w:firstLine="0"/>
            <w:rPr>
              <w:szCs w:val="22"/>
            </w:rPr>
          </w:pPr>
          <w:r w:rsidRPr="00AB3A92">
            <w:rPr>
              <w:szCs w:val="22"/>
            </w:rPr>
            <w:t>Date</w:t>
          </w:r>
          <w:r>
            <w:rPr>
              <w:szCs w:val="22"/>
            </w:rPr>
            <w:t>: 07-06-2021 – 5 pm</w:t>
          </w:r>
        </w:p>
      </w:tc>
      <w:tc>
        <w:tcPr>
          <w:tcW w:w="1700" w:type="dxa"/>
        </w:tcPr>
        <w:p w14:paraId="484F8FF0" w14:textId="4AE75A11" w:rsidR="00C00A0C" w:rsidRPr="00AB3A92" w:rsidRDefault="00C00A0C" w:rsidP="009004CE">
          <w:pPr>
            <w:pStyle w:val="Cornernotation"/>
            <w:ind w:left="0" w:right="4" w:firstLine="0"/>
            <w:rPr>
              <w:szCs w:val="22"/>
            </w:rPr>
          </w:pPr>
          <w:r>
            <w:rPr>
              <w:szCs w:val="22"/>
            </w:rPr>
            <w:t>Version 3</w:t>
          </w:r>
        </w:p>
      </w:tc>
    </w:tr>
  </w:tbl>
  <w:p w14:paraId="76544833" w14:textId="396E22AB" w:rsidR="00C00A0C" w:rsidRPr="00402A7C" w:rsidRDefault="00C00A0C" w:rsidP="00402A7C">
    <w:pPr>
      <w:pStyle w:val="Header"/>
      <w:spacing w:after="120"/>
      <w:rPr>
        <w:lang w:val="fr-FR"/>
      </w:rPr>
    </w:pPr>
    <w:r>
      <w:rPr>
        <w:lang w:val="fr-FR"/>
      </w:rPr>
      <w:t xml:space="preserve">Page </w:t>
    </w:r>
    <w:r w:rsidRPr="005278EF">
      <w:rPr>
        <w:lang w:val="fr-FR"/>
      </w:rPr>
      <w:fldChar w:fldCharType="begin"/>
    </w:r>
    <w:r w:rsidRPr="005278EF">
      <w:rPr>
        <w:lang w:val="fr-FR"/>
      </w:rPr>
      <w:instrText xml:space="preserve"> PAGE   \* MERGEFORMAT </w:instrText>
    </w:r>
    <w:r w:rsidRPr="005278EF">
      <w:rPr>
        <w:lang w:val="fr-FR"/>
      </w:rPr>
      <w:fldChar w:fldCharType="separate"/>
    </w:r>
    <w:r w:rsidR="00466677">
      <w:rPr>
        <w:noProof/>
        <w:lang w:val="fr-FR"/>
      </w:rPr>
      <w:t>2</w:t>
    </w:r>
    <w:r w:rsidRPr="005278EF">
      <w:rPr>
        <w:noProof/>
        <w:lang w:val="fr-FR"/>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549" w:type="pct"/>
      <w:tblInd w:w="-147" w:type="dxa"/>
      <w:tblBorders>
        <w:top w:val="dotted" w:sz="4" w:space="0" w:color="auto"/>
        <w:left w:val="dotted" w:sz="4" w:space="0" w:color="auto"/>
        <w:bottom w:val="dotted" w:sz="4" w:space="0" w:color="auto"/>
        <w:right w:val="dotted" w:sz="4" w:space="0" w:color="auto"/>
        <w:insideV w:val="dotted" w:sz="4" w:space="0" w:color="auto"/>
      </w:tblBorders>
      <w:tblLook w:val="04A0" w:firstRow="1" w:lastRow="0" w:firstColumn="1" w:lastColumn="0" w:noHBand="0" w:noVBand="1"/>
    </w:tblPr>
    <w:tblGrid>
      <w:gridCol w:w="1637"/>
      <w:gridCol w:w="3419"/>
      <w:gridCol w:w="4162"/>
      <w:gridCol w:w="1783"/>
    </w:tblGrid>
    <w:tr w:rsidR="00C00A0C" w:rsidRPr="00AB3A92" w14:paraId="05E1AA57" w14:textId="70EC1DDA" w:rsidTr="009521E9">
      <w:tc>
        <w:tcPr>
          <w:tcW w:w="1561" w:type="dxa"/>
          <w:shd w:val="clear" w:color="auto" w:fill="auto"/>
        </w:tcPr>
        <w:p w14:paraId="26E42D55" w14:textId="47D87CFD" w:rsidR="00C00A0C" w:rsidRPr="00AB3A92" w:rsidRDefault="000F649D" w:rsidP="00D17B8C">
          <w:pPr>
            <w:pStyle w:val="Cornernotation"/>
            <w:ind w:left="0" w:right="4" w:firstLine="0"/>
            <w:rPr>
              <w:szCs w:val="22"/>
            </w:rPr>
          </w:pPr>
          <w:r>
            <w:rPr>
              <w:szCs w:val="22"/>
            </w:rPr>
            <w:t>WG2020</w:t>
          </w:r>
          <w:r w:rsidR="00C00A0C">
            <w:rPr>
              <w:szCs w:val="22"/>
            </w:rPr>
            <w:t>-3</w:t>
          </w:r>
        </w:p>
      </w:tc>
      <w:tc>
        <w:tcPr>
          <w:tcW w:w="3260" w:type="dxa"/>
          <w:shd w:val="clear" w:color="auto" w:fill="auto"/>
        </w:tcPr>
        <w:p w14:paraId="1AABE621" w14:textId="4AF7850C" w:rsidR="00C00A0C" w:rsidRPr="00AB3A92" w:rsidRDefault="00C00A0C" w:rsidP="00D17B8C">
          <w:pPr>
            <w:pStyle w:val="Cornernotation"/>
            <w:ind w:left="0" w:right="4" w:firstLine="0"/>
            <w:rPr>
              <w:szCs w:val="22"/>
            </w:rPr>
          </w:pPr>
          <w:r>
            <w:rPr>
              <w:szCs w:val="22"/>
            </w:rPr>
            <w:t>Item 4</w:t>
          </w:r>
        </w:p>
      </w:tc>
      <w:tc>
        <w:tcPr>
          <w:tcW w:w="3969" w:type="dxa"/>
          <w:shd w:val="clear" w:color="auto" w:fill="auto"/>
        </w:tcPr>
        <w:p w14:paraId="4FA84812" w14:textId="2FDBA7F3" w:rsidR="00C00A0C" w:rsidRPr="00AB3A92" w:rsidRDefault="00C00A0C" w:rsidP="00D17B8C">
          <w:pPr>
            <w:pStyle w:val="Cornernotation"/>
            <w:ind w:left="0" w:right="4" w:firstLine="0"/>
            <w:rPr>
              <w:szCs w:val="22"/>
            </w:rPr>
          </w:pPr>
          <w:r w:rsidRPr="00AB3A92">
            <w:rPr>
              <w:szCs w:val="22"/>
            </w:rPr>
            <w:t>Date</w:t>
          </w:r>
          <w:r>
            <w:rPr>
              <w:szCs w:val="22"/>
            </w:rPr>
            <w:t xml:space="preserve">: </w:t>
          </w:r>
          <w:r w:rsidR="004A00E2">
            <w:rPr>
              <w:szCs w:val="22"/>
            </w:rPr>
            <w:t>30</w:t>
          </w:r>
          <w:r>
            <w:rPr>
              <w:szCs w:val="22"/>
            </w:rPr>
            <w:t xml:space="preserve">-08-2021 – </w:t>
          </w:r>
          <w:r w:rsidR="004A00E2">
            <w:rPr>
              <w:szCs w:val="22"/>
            </w:rPr>
            <w:t>8</w:t>
          </w:r>
          <w:r w:rsidR="00716851">
            <w:rPr>
              <w:szCs w:val="22"/>
            </w:rPr>
            <w:t xml:space="preserve">.15 </w:t>
          </w:r>
          <w:r w:rsidR="004A00E2">
            <w:rPr>
              <w:szCs w:val="22"/>
            </w:rPr>
            <w:t>a</w:t>
          </w:r>
          <w:r w:rsidR="0095724B">
            <w:rPr>
              <w:szCs w:val="22"/>
            </w:rPr>
            <w:t>m</w:t>
          </w:r>
        </w:p>
      </w:tc>
      <w:tc>
        <w:tcPr>
          <w:tcW w:w="1700" w:type="dxa"/>
        </w:tcPr>
        <w:p w14:paraId="2D4219CD" w14:textId="044FA619" w:rsidR="00C00A0C" w:rsidRPr="00AB3A92" w:rsidRDefault="00C00A0C" w:rsidP="00D17B8C">
          <w:pPr>
            <w:pStyle w:val="Cornernotation"/>
            <w:ind w:left="0" w:right="4" w:firstLine="0"/>
            <w:rPr>
              <w:szCs w:val="22"/>
            </w:rPr>
          </w:pPr>
          <w:r>
            <w:rPr>
              <w:szCs w:val="22"/>
            </w:rPr>
            <w:t xml:space="preserve">Version </w:t>
          </w:r>
          <w:r w:rsidR="004A00E2">
            <w:rPr>
              <w:szCs w:val="22"/>
            </w:rPr>
            <w:t>2</w:t>
          </w:r>
        </w:p>
      </w:tc>
    </w:tr>
  </w:tbl>
  <w:p w14:paraId="5595C00E" w14:textId="369C15EC" w:rsidR="00C00A0C" w:rsidRPr="009A7E7F" w:rsidRDefault="00C00A0C" w:rsidP="005278EF">
    <w:pPr>
      <w:pStyle w:val="Header"/>
      <w:spacing w:after="120"/>
      <w:rPr>
        <w:lang w:val="fr-FR"/>
      </w:rPr>
    </w:pPr>
    <w:r>
      <w:rPr>
        <w:lang w:val="fr-FR"/>
      </w:rPr>
      <w:t xml:space="preserve">Page </w:t>
    </w:r>
    <w:r w:rsidRPr="005278EF">
      <w:rPr>
        <w:lang w:val="fr-FR"/>
      </w:rPr>
      <w:fldChar w:fldCharType="begin"/>
    </w:r>
    <w:r w:rsidRPr="005278EF">
      <w:rPr>
        <w:lang w:val="fr-FR"/>
      </w:rPr>
      <w:instrText xml:space="preserve"> PAGE   \* MERGEFORMAT </w:instrText>
    </w:r>
    <w:r w:rsidRPr="005278EF">
      <w:rPr>
        <w:lang w:val="fr-FR"/>
      </w:rPr>
      <w:fldChar w:fldCharType="separate"/>
    </w:r>
    <w:r w:rsidR="00466677">
      <w:rPr>
        <w:noProof/>
        <w:lang w:val="fr-FR"/>
      </w:rPr>
      <w:t>1</w:t>
    </w:r>
    <w:r w:rsidRPr="005278EF">
      <w:rPr>
        <w:noProof/>
        <w:lang w:val="fr-FR"/>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549" w:type="pct"/>
      <w:tblInd w:w="-147" w:type="dxa"/>
      <w:tblBorders>
        <w:top w:val="dotted" w:sz="4" w:space="0" w:color="auto"/>
        <w:left w:val="dotted" w:sz="4" w:space="0" w:color="auto"/>
        <w:bottom w:val="dotted" w:sz="4" w:space="0" w:color="auto"/>
        <w:right w:val="dotted" w:sz="4" w:space="0" w:color="auto"/>
        <w:insideV w:val="dotted" w:sz="4" w:space="0" w:color="auto"/>
      </w:tblBorders>
      <w:tblLook w:val="04A0" w:firstRow="1" w:lastRow="0" w:firstColumn="1" w:lastColumn="0" w:noHBand="0" w:noVBand="1"/>
    </w:tblPr>
    <w:tblGrid>
      <w:gridCol w:w="1637"/>
      <w:gridCol w:w="3419"/>
      <w:gridCol w:w="4162"/>
      <w:gridCol w:w="1783"/>
    </w:tblGrid>
    <w:tr w:rsidR="00C00A0C" w:rsidRPr="00AB3A92" w14:paraId="421F9958" w14:textId="77777777" w:rsidTr="002000A9">
      <w:tc>
        <w:tcPr>
          <w:tcW w:w="1561" w:type="dxa"/>
          <w:shd w:val="clear" w:color="auto" w:fill="auto"/>
        </w:tcPr>
        <w:p w14:paraId="71CC10CF" w14:textId="77777777" w:rsidR="00C00A0C" w:rsidRPr="00AB3A92" w:rsidRDefault="00C00A0C" w:rsidP="009A36C5">
          <w:pPr>
            <w:pStyle w:val="Cornernotation"/>
            <w:ind w:left="0" w:right="4" w:firstLine="0"/>
            <w:rPr>
              <w:szCs w:val="22"/>
            </w:rPr>
          </w:pPr>
          <w:r>
            <w:rPr>
              <w:szCs w:val="22"/>
            </w:rPr>
            <w:t>SBI-3</w:t>
          </w:r>
        </w:p>
      </w:tc>
      <w:tc>
        <w:tcPr>
          <w:tcW w:w="3260" w:type="dxa"/>
          <w:shd w:val="clear" w:color="auto" w:fill="auto"/>
        </w:tcPr>
        <w:p w14:paraId="3CADBA5A" w14:textId="77777777" w:rsidR="00C00A0C" w:rsidRPr="00AB3A92" w:rsidRDefault="00C00A0C" w:rsidP="009A36C5">
          <w:pPr>
            <w:pStyle w:val="Cornernotation"/>
            <w:ind w:left="0" w:right="4" w:firstLine="0"/>
            <w:rPr>
              <w:szCs w:val="22"/>
            </w:rPr>
          </w:pPr>
          <w:r>
            <w:rPr>
              <w:szCs w:val="22"/>
            </w:rPr>
            <w:t>Item 6</w:t>
          </w:r>
        </w:p>
      </w:tc>
      <w:tc>
        <w:tcPr>
          <w:tcW w:w="3969" w:type="dxa"/>
          <w:shd w:val="clear" w:color="auto" w:fill="auto"/>
        </w:tcPr>
        <w:p w14:paraId="6FD2F0EC" w14:textId="77777777" w:rsidR="00C00A0C" w:rsidRPr="00AB3A92" w:rsidRDefault="00C00A0C" w:rsidP="009A36C5">
          <w:pPr>
            <w:pStyle w:val="Cornernotation"/>
            <w:ind w:left="0" w:right="4" w:firstLine="0"/>
            <w:rPr>
              <w:szCs w:val="22"/>
            </w:rPr>
          </w:pPr>
          <w:r w:rsidRPr="00AB3A92">
            <w:rPr>
              <w:szCs w:val="22"/>
            </w:rPr>
            <w:t>Date</w:t>
          </w:r>
          <w:r>
            <w:rPr>
              <w:szCs w:val="22"/>
            </w:rPr>
            <w:t>: 24-05-2021 – 9.30 am</w:t>
          </w:r>
        </w:p>
      </w:tc>
      <w:tc>
        <w:tcPr>
          <w:tcW w:w="1700" w:type="dxa"/>
        </w:tcPr>
        <w:p w14:paraId="0A7192F6" w14:textId="77777777" w:rsidR="00C00A0C" w:rsidRPr="00AB3A92" w:rsidRDefault="00C00A0C" w:rsidP="009A36C5">
          <w:pPr>
            <w:pStyle w:val="Cornernotation"/>
            <w:ind w:left="0" w:right="4" w:firstLine="0"/>
            <w:rPr>
              <w:szCs w:val="22"/>
            </w:rPr>
          </w:pPr>
          <w:r>
            <w:rPr>
              <w:szCs w:val="22"/>
            </w:rPr>
            <w:t>Version 3</w:t>
          </w:r>
        </w:p>
      </w:tc>
    </w:tr>
  </w:tbl>
  <w:p w14:paraId="582F5E4D" w14:textId="55DDCDA9" w:rsidR="00C00A0C" w:rsidRPr="00402A7C" w:rsidRDefault="00C00A0C" w:rsidP="00402A7C">
    <w:pPr>
      <w:pStyle w:val="Header"/>
      <w:spacing w:after="240"/>
      <w:rPr>
        <w:lang w:val="fr-FR"/>
      </w:rPr>
    </w:pPr>
    <w:r>
      <w:rPr>
        <w:lang w:val="fr-FR"/>
      </w:rPr>
      <w:t xml:space="preserve">Page </w:t>
    </w:r>
    <w:r w:rsidRPr="005278EF">
      <w:rPr>
        <w:lang w:val="fr-FR"/>
      </w:rPr>
      <w:fldChar w:fldCharType="begin"/>
    </w:r>
    <w:r w:rsidRPr="005278EF">
      <w:rPr>
        <w:lang w:val="fr-FR"/>
      </w:rPr>
      <w:instrText xml:space="preserve"> PAGE   \* MERGEFORMAT </w:instrText>
    </w:r>
    <w:r w:rsidRPr="005278EF">
      <w:rPr>
        <w:lang w:val="fr-FR"/>
      </w:rPr>
      <w:fldChar w:fldCharType="separate"/>
    </w:r>
    <w:r>
      <w:rPr>
        <w:lang w:val="fr-FR"/>
      </w:rPr>
      <w:t>1</w:t>
    </w:r>
    <w:r w:rsidRPr="005278EF">
      <w:rPr>
        <w:noProof/>
        <w:lang w:val="fr-F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740DDC"/>
    <w:multiLevelType w:val="multilevel"/>
    <w:tmpl w:val="72FCC39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191"/>
        </w:tabs>
        <w:ind w:left="1191" w:hanging="471"/>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 w15:restartNumberingAfterBreak="0">
    <w:nsid w:val="0B8510F5"/>
    <w:multiLevelType w:val="hybridMultilevel"/>
    <w:tmpl w:val="EA102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75DCA"/>
    <w:multiLevelType w:val="hybridMultilevel"/>
    <w:tmpl w:val="A08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7772D"/>
    <w:multiLevelType w:val="hybridMultilevel"/>
    <w:tmpl w:val="AB0A2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477FA5"/>
    <w:multiLevelType w:val="hybridMultilevel"/>
    <w:tmpl w:val="8512A1B4"/>
    <w:lvl w:ilvl="0" w:tplc="13F6269C">
      <w:start w:val="1"/>
      <w:numFmt w:val="decimal"/>
      <w:lvlText w:val="%1."/>
      <w:lvlJc w:val="left"/>
      <w:pPr>
        <w:tabs>
          <w:tab w:val="num" w:pos="720"/>
        </w:tabs>
        <w:ind w:left="0" w:firstLine="0"/>
      </w:pPr>
      <w:rPr>
        <w:rFonts w:hint="default"/>
      </w:rPr>
    </w:lvl>
    <w:lvl w:ilvl="1" w:tplc="561613B4">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25113A31"/>
    <w:multiLevelType w:val="hybridMultilevel"/>
    <w:tmpl w:val="6C241044"/>
    <w:lvl w:ilvl="0" w:tplc="A1AEFE16">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88314F"/>
    <w:multiLevelType w:val="hybridMultilevel"/>
    <w:tmpl w:val="DBECA620"/>
    <w:lvl w:ilvl="0" w:tplc="E37ED7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7E6103"/>
    <w:multiLevelType w:val="hybridMultilevel"/>
    <w:tmpl w:val="E9864B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9" w15:restartNumberingAfterBreak="0">
    <w:nsid w:val="33AB6BDB"/>
    <w:multiLevelType w:val="hybridMultilevel"/>
    <w:tmpl w:val="0CB8419A"/>
    <w:lvl w:ilvl="0" w:tplc="E3E464E0">
      <w:start w:val="1"/>
      <w:numFmt w:val="low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5D14C54"/>
    <w:multiLevelType w:val="multilevel"/>
    <w:tmpl w:val="1B82D528"/>
    <w:lvl w:ilvl="0">
      <w:start w:val="1"/>
      <w:numFmt w:val="decimal"/>
      <w:lvlText w:val="%1."/>
      <w:lvlJc w:val="left"/>
      <w:pPr>
        <w:ind w:left="5400" w:hanging="360"/>
      </w:pPr>
      <w:rPr>
        <w:rFonts w:hint="default"/>
        <w:b w:val="0"/>
        <w:i w:val="0"/>
      </w:rPr>
    </w:lvl>
    <w:lvl w:ilvl="1">
      <w:start w:val="1"/>
      <w:numFmt w:val="lowerLetter"/>
      <w:lvlText w:val="%2."/>
      <w:lvlJc w:val="left"/>
      <w:pPr>
        <w:ind w:left="6480" w:hanging="360"/>
      </w:pPr>
    </w:lvl>
    <w:lvl w:ilvl="2">
      <w:start w:val="1"/>
      <w:numFmt w:val="lowerRoman"/>
      <w:lvlText w:val="%3."/>
      <w:lvlJc w:val="right"/>
      <w:pPr>
        <w:ind w:left="7200" w:hanging="180"/>
      </w:pPr>
    </w:lvl>
    <w:lvl w:ilvl="3">
      <w:start w:val="1"/>
      <w:numFmt w:val="decimal"/>
      <w:lvlText w:val="%4."/>
      <w:lvlJc w:val="left"/>
      <w:pPr>
        <w:ind w:left="7920" w:hanging="360"/>
      </w:pPr>
    </w:lvl>
    <w:lvl w:ilvl="4">
      <w:start w:val="1"/>
      <w:numFmt w:val="lowerLetter"/>
      <w:lvlText w:val="%5."/>
      <w:lvlJc w:val="left"/>
      <w:pPr>
        <w:ind w:left="8640" w:hanging="360"/>
      </w:pPr>
    </w:lvl>
    <w:lvl w:ilvl="5">
      <w:start w:val="1"/>
      <w:numFmt w:val="lowerRoman"/>
      <w:lvlText w:val="%6."/>
      <w:lvlJc w:val="right"/>
      <w:pPr>
        <w:ind w:left="9360" w:hanging="180"/>
      </w:pPr>
    </w:lvl>
    <w:lvl w:ilvl="6">
      <w:start w:val="1"/>
      <w:numFmt w:val="decimal"/>
      <w:lvlText w:val="%7."/>
      <w:lvlJc w:val="left"/>
      <w:pPr>
        <w:ind w:left="10080" w:hanging="360"/>
      </w:pPr>
    </w:lvl>
    <w:lvl w:ilvl="7">
      <w:start w:val="1"/>
      <w:numFmt w:val="lowerLetter"/>
      <w:lvlText w:val="%8."/>
      <w:lvlJc w:val="left"/>
      <w:pPr>
        <w:ind w:left="10800" w:hanging="360"/>
      </w:pPr>
    </w:lvl>
    <w:lvl w:ilvl="8">
      <w:start w:val="1"/>
      <w:numFmt w:val="lowerRoman"/>
      <w:lvlText w:val="%9."/>
      <w:lvlJc w:val="right"/>
      <w:pPr>
        <w:ind w:left="11520" w:hanging="180"/>
      </w:pPr>
    </w:lvl>
  </w:abstractNum>
  <w:abstractNum w:abstractNumId="11" w15:restartNumberingAfterBreak="0">
    <w:nsid w:val="3C1E10FD"/>
    <w:multiLevelType w:val="hybridMultilevel"/>
    <w:tmpl w:val="E5F0D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327816"/>
    <w:multiLevelType w:val="hybridMultilevel"/>
    <w:tmpl w:val="55029C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4A951C9"/>
    <w:multiLevelType w:val="hybridMultilevel"/>
    <w:tmpl w:val="84646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CC7FBB"/>
    <w:multiLevelType w:val="hybridMultilevel"/>
    <w:tmpl w:val="45E4BE68"/>
    <w:lvl w:ilvl="0" w:tplc="F89AE9DE">
      <w:start w:val="1"/>
      <w:numFmt w:val="low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 w15:restartNumberingAfterBreak="0">
    <w:nsid w:val="53EF37A8"/>
    <w:multiLevelType w:val="hybridMultilevel"/>
    <w:tmpl w:val="F8185748"/>
    <w:lvl w:ilvl="0" w:tplc="F880E51C">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1151E5"/>
    <w:multiLevelType w:val="hybridMultilevel"/>
    <w:tmpl w:val="05FA9C00"/>
    <w:lvl w:ilvl="0" w:tplc="72F6D3A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975246"/>
    <w:multiLevelType w:val="hybridMultilevel"/>
    <w:tmpl w:val="8CC0468E"/>
    <w:lvl w:ilvl="0" w:tplc="4342AD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BC5FAC"/>
    <w:multiLevelType w:val="multilevel"/>
    <w:tmpl w:val="619AD280"/>
    <w:lvl w:ilvl="0">
      <w:start w:val="1"/>
      <w:numFmt w:val="lowerLetter"/>
      <w:lvlText w:val="(%1)"/>
      <w:lvlJc w:val="left"/>
      <w:pPr>
        <w:ind w:left="1440" w:hanging="72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1" w15:restartNumberingAfterBreak="0">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2B55F41"/>
    <w:multiLevelType w:val="hybridMultilevel"/>
    <w:tmpl w:val="177A0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3D802DE"/>
    <w:multiLevelType w:val="hybridMultilevel"/>
    <w:tmpl w:val="33140710"/>
    <w:lvl w:ilvl="0" w:tplc="D30ACC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B004FA"/>
    <w:multiLevelType w:val="hybridMultilevel"/>
    <w:tmpl w:val="D58838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B617DFD"/>
    <w:multiLevelType w:val="hybridMultilevel"/>
    <w:tmpl w:val="0DFE41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6"/>
  </w:num>
  <w:num w:numId="3">
    <w:abstractNumId w:val="14"/>
  </w:num>
  <w:num w:numId="4">
    <w:abstractNumId w:val="16"/>
  </w:num>
  <w:num w:numId="5">
    <w:abstractNumId w:val="15"/>
  </w:num>
  <w:num w:numId="6">
    <w:abstractNumId w:val="0"/>
  </w:num>
  <w:num w:numId="7">
    <w:abstractNumId w:val="4"/>
  </w:num>
  <w:num w:numId="8">
    <w:abstractNumId w:val="14"/>
    <w:lvlOverride w:ilvl="0">
      <w:startOverride w:val="1"/>
    </w:lvlOverride>
  </w:num>
  <w:num w:numId="9">
    <w:abstractNumId w:val="21"/>
  </w:num>
  <w:num w:numId="10">
    <w:abstractNumId w:val="14"/>
    <w:lvlOverride w:ilvl="0">
      <w:startOverride w:val="1"/>
    </w:lvlOverride>
  </w:num>
  <w:num w:numId="11">
    <w:abstractNumId w:val="14"/>
    <w:lvlOverride w:ilvl="0">
      <w:startOverride w:val="1"/>
    </w:lvlOverride>
  </w:num>
  <w:num w:numId="12">
    <w:abstractNumId w:val="14"/>
    <w:lvlOverride w:ilvl="0">
      <w:startOverride w:val="1"/>
    </w:lvlOverride>
  </w:num>
  <w:num w:numId="13">
    <w:abstractNumId w:val="14"/>
    <w:lvlOverride w:ilvl="0">
      <w:startOverride w:val="1"/>
    </w:lvlOverride>
  </w:num>
  <w:num w:numId="14">
    <w:abstractNumId w:val="19"/>
  </w:num>
  <w:num w:numId="15">
    <w:abstractNumId w:val="18"/>
  </w:num>
  <w:num w:numId="16">
    <w:abstractNumId w:val="1"/>
  </w:num>
  <w:num w:numId="17">
    <w:abstractNumId w:val="23"/>
  </w:num>
  <w:num w:numId="18">
    <w:abstractNumId w:val="25"/>
  </w:num>
  <w:num w:numId="19">
    <w:abstractNumId w:val="10"/>
  </w:num>
  <w:num w:numId="20">
    <w:abstractNumId w:val="20"/>
  </w:num>
  <w:num w:numId="21">
    <w:abstractNumId w:val="3"/>
  </w:num>
  <w:num w:numId="22">
    <w:abstractNumId w:val="24"/>
  </w:num>
  <w:num w:numId="23">
    <w:abstractNumId w:val="17"/>
  </w:num>
  <w:num w:numId="24">
    <w:abstractNumId w:val="9"/>
  </w:num>
  <w:num w:numId="25">
    <w:abstractNumId w:val="7"/>
  </w:num>
  <w:num w:numId="26">
    <w:abstractNumId w:val="5"/>
  </w:num>
  <w:num w:numId="27">
    <w:abstractNumId w:val="13"/>
  </w:num>
  <w:num w:numId="28">
    <w:abstractNumId w:val="2"/>
  </w:num>
  <w:num w:numId="29">
    <w:abstractNumId w:val="11"/>
  </w:num>
  <w:num w:numId="30">
    <w:abstractNumId w:val="6"/>
  </w:num>
  <w:num w:numId="31">
    <w:abstractNumId w:val="12"/>
  </w:num>
  <w:num w:numId="3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2"/>
  <w:proofState w:spelling="clean" w:grammar="clean"/>
  <w:doNotTrackFormatting/>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wFiC1MjYzMTc1MzSyUdpeDU4uLM/DyQArNaAE8hTV0sAAAA"/>
  </w:docVars>
  <w:rsids>
    <w:rsidRoot w:val="00C9161D"/>
    <w:rsid w:val="0000181D"/>
    <w:rsid w:val="0000565D"/>
    <w:rsid w:val="000057E4"/>
    <w:rsid w:val="000072EE"/>
    <w:rsid w:val="000079AF"/>
    <w:rsid w:val="000124B7"/>
    <w:rsid w:val="00016B8C"/>
    <w:rsid w:val="000249A2"/>
    <w:rsid w:val="0002569E"/>
    <w:rsid w:val="00027B98"/>
    <w:rsid w:val="00032A38"/>
    <w:rsid w:val="00034ECE"/>
    <w:rsid w:val="0004194D"/>
    <w:rsid w:val="00042579"/>
    <w:rsid w:val="00043BF0"/>
    <w:rsid w:val="000450DD"/>
    <w:rsid w:val="00046BD0"/>
    <w:rsid w:val="00052934"/>
    <w:rsid w:val="000553B3"/>
    <w:rsid w:val="00061734"/>
    <w:rsid w:val="000643C6"/>
    <w:rsid w:val="0006548C"/>
    <w:rsid w:val="000716F4"/>
    <w:rsid w:val="0007221E"/>
    <w:rsid w:val="0007485D"/>
    <w:rsid w:val="00074A65"/>
    <w:rsid w:val="00074D4D"/>
    <w:rsid w:val="000753A8"/>
    <w:rsid w:val="00076B8D"/>
    <w:rsid w:val="00096830"/>
    <w:rsid w:val="00097183"/>
    <w:rsid w:val="00097523"/>
    <w:rsid w:val="000A249A"/>
    <w:rsid w:val="000A25D7"/>
    <w:rsid w:val="000A3DBF"/>
    <w:rsid w:val="000A4F3D"/>
    <w:rsid w:val="000A58D1"/>
    <w:rsid w:val="000B06DA"/>
    <w:rsid w:val="000B4AB0"/>
    <w:rsid w:val="000B7BCF"/>
    <w:rsid w:val="000C21E1"/>
    <w:rsid w:val="000D2E77"/>
    <w:rsid w:val="000D69BE"/>
    <w:rsid w:val="000D7990"/>
    <w:rsid w:val="000E2760"/>
    <w:rsid w:val="000E45C8"/>
    <w:rsid w:val="000E673A"/>
    <w:rsid w:val="000F11B3"/>
    <w:rsid w:val="000F4914"/>
    <w:rsid w:val="000F649D"/>
    <w:rsid w:val="000F74F5"/>
    <w:rsid w:val="000F7614"/>
    <w:rsid w:val="001026F8"/>
    <w:rsid w:val="00105372"/>
    <w:rsid w:val="001060F0"/>
    <w:rsid w:val="00107647"/>
    <w:rsid w:val="00110A91"/>
    <w:rsid w:val="001144AD"/>
    <w:rsid w:val="00126921"/>
    <w:rsid w:val="00130DD7"/>
    <w:rsid w:val="00131E7A"/>
    <w:rsid w:val="00135A20"/>
    <w:rsid w:val="00136378"/>
    <w:rsid w:val="00140024"/>
    <w:rsid w:val="00141348"/>
    <w:rsid w:val="00143FF7"/>
    <w:rsid w:val="001575D9"/>
    <w:rsid w:val="00162FF6"/>
    <w:rsid w:val="00165852"/>
    <w:rsid w:val="00172AF6"/>
    <w:rsid w:val="00176CEE"/>
    <w:rsid w:val="00180DE1"/>
    <w:rsid w:val="00184AE4"/>
    <w:rsid w:val="00187E73"/>
    <w:rsid w:val="0019126D"/>
    <w:rsid w:val="001943BF"/>
    <w:rsid w:val="0019642B"/>
    <w:rsid w:val="0019688E"/>
    <w:rsid w:val="00197825"/>
    <w:rsid w:val="001A205E"/>
    <w:rsid w:val="001A37F5"/>
    <w:rsid w:val="001A722A"/>
    <w:rsid w:val="001A78D0"/>
    <w:rsid w:val="001B4352"/>
    <w:rsid w:val="001C6A16"/>
    <w:rsid w:val="001D420E"/>
    <w:rsid w:val="001D6F5F"/>
    <w:rsid w:val="001D77B0"/>
    <w:rsid w:val="001E0ACD"/>
    <w:rsid w:val="001E37BF"/>
    <w:rsid w:val="001E5012"/>
    <w:rsid w:val="001F0AA3"/>
    <w:rsid w:val="001F5B57"/>
    <w:rsid w:val="001F65E3"/>
    <w:rsid w:val="002000A9"/>
    <w:rsid w:val="00200762"/>
    <w:rsid w:val="00201430"/>
    <w:rsid w:val="00201C0F"/>
    <w:rsid w:val="00202690"/>
    <w:rsid w:val="00216350"/>
    <w:rsid w:val="00223A37"/>
    <w:rsid w:val="00227A93"/>
    <w:rsid w:val="0023277F"/>
    <w:rsid w:val="00237552"/>
    <w:rsid w:val="00240E29"/>
    <w:rsid w:val="00241B1B"/>
    <w:rsid w:val="002428C6"/>
    <w:rsid w:val="00242EED"/>
    <w:rsid w:val="00254A42"/>
    <w:rsid w:val="00256639"/>
    <w:rsid w:val="00256C00"/>
    <w:rsid w:val="0026320D"/>
    <w:rsid w:val="002635FC"/>
    <w:rsid w:val="00267E3B"/>
    <w:rsid w:val="002733CD"/>
    <w:rsid w:val="00274A9E"/>
    <w:rsid w:val="00274CA8"/>
    <w:rsid w:val="00275436"/>
    <w:rsid w:val="00277F90"/>
    <w:rsid w:val="0028169D"/>
    <w:rsid w:val="0028286E"/>
    <w:rsid w:val="00284D41"/>
    <w:rsid w:val="00286EEF"/>
    <w:rsid w:val="0028799D"/>
    <w:rsid w:val="002908CB"/>
    <w:rsid w:val="00293C66"/>
    <w:rsid w:val="00295314"/>
    <w:rsid w:val="002A40D9"/>
    <w:rsid w:val="002A6DC6"/>
    <w:rsid w:val="002B4EDE"/>
    <w:rsid w:val="002C5D8F"/>
    <w:rsid w:val="002D4F67"/>
    <w:rsid w:val="002D5196"/>
    <w:rsid w:val="002E1FEF"/>
    <w:rsid w:val="002E2596"/>
    <w:rsid w:val="002E36C5"/>
    <w:rsid w:val="002E56E8"/>
    <w:rsid w:val="002E5924"/>
    <w:rsid w:val="002E6759"/>
    <w:rsid w:val="002F10AB"/>
    <w:rsid w:val="002F1364"/>
    <w:rsid w:val="002F1812"/>
    <w:rsid w:val="002F2705"/>
    <w:rsid w:val="00300F4E"/>
    <w:rsid w:val="00304716"/>
    <w:rsid w:val="00314358"/>
    <w:rsid w:val="00324218"/>
    <w:rsid w:val="00324322"/>
    <w:rsid w:val="00327A6B"/>
    <w:rsid w:val="00327BE3"/>
    <w:rsid w:val="00331455"/>
    <w:rsid w:val="0035131E"/>
    <w:rsid w:val="003520AF"/>
    <w:rsid w:val="00367D01"/>
    <w:rsid w:val="00372F74"/>
    <w:rsid w:val="00374070"/>
    <w:rsid w:val="00387AF3"/>
    <w:rsid w:val="003929E7"/>
    <w:rsid w:val="0039382D"/>
    <w:rsid w:val="003A304F"/>
    <w:rsid w:val="003A30B8"/>
    <w:rsid w:val="003A3234"/>
    <w:rsid w:val="003B02D3"/>
    <w:rsid w:val="003B0760"/>
    <w:rsid w:val="003B4076"/>
    <w:rsid w:val="003B4CF6"/>
    <w:rsid w:val="003C79FD"/>
    <w:rsid w:val="003D1858"/>
    <w:rsid w:val="003D3924"/>
    <w:rsid w:val="003D4A0A"/>
    <w:rsid w:val="003E0B49"/>
    <w:rsid w:val="003E55AB"/>
    <w:rsid w:val="003E66A9"/>
    <w:rsid w:val="003F0312"/>
    <w:rsid w:val="003F1A84"/>
    <w:rsid w:val="003F44F0"/>
    <w:rsid w:val="003F6FE0"/>
    <w:rsid w:val="003F7224"/>
    <w:rsid w:val="003F7605"/>
    <w:rsid w:val="00402A7C"/>
    <w:rsid w:val="004033CB"/>
    <w:rsid w:val="00407296"/>
    <w:rsid w:val="00423629"/>
    <w:rsid w:val="00424313"/>
    <w:rsid w:val="00426D99"/>
    <w:rsid w:val="00427D21"/>
    <w:rsid w:val="00432430"/>
    <w:rsid w:val="00435531"/>
    <w:rsid w:val="0044142B"/>
    <w:rsid w:val="00441B3E"/>
    <w:rsid w:val="00445467"/>
    <w:rsid w:val="004554E2"/>
    <w:rsid w:val="00460738"/>
    <w:rsid w:val="004636A4"/>
    <w:rsid w:val="004644C2"/>
    <w:rsid w:val="00465D88"/>
    <w:rsid w:val="00465E55"/>
    <w:rsid w:val="00465F23"/>
    <w:rsid w:val="00466677"/>
    <w:rsid w:val="00467800"/>
    <w:rsid w:val="00467F9C"/>
    <w:rsid w:val="00470A1E"/>
    <w:rsid w:val="00473DA5"/>
    <w:rsid w:val="0047471B"/>
    <w:rsid w:val="00474F0F"/>
    <w:rsid w:val="004764ED"/>
    <w:rsid w:val="004818FE"/>
    <w:rsid w:val="00484999"/>
    <w:rsid w:val="00485BBD"/>
    <w:rsid w:val="004867D6"/>
    <w:rsid w:val="00487097"/>
    <w:rsid w:val="00491613"/>
    <w:rsid w:val="004921C1"/>
    <w:rsid w:val="004925B9"/>
    <w:rsid w:val="00496315"/>
    <w:rsid w:val="004A00E2"/>
    <w:rsid w:val="004A224B"/>
    <w:rsid w:val="004A253E"/>
    <w:rsid w:val="004A3ABB"/>
    <w:rsid w:val="004B03C9"/>
    <w:rsid w:val="004B25CD"/>
    <w:rsid w:val="004B77DA"/>
    <w:rsid w:val="004C37D0"/>
    <w:rsid w:val="004C4194"/>
    <w:rsid w:val="004D2795"/>
    <w:rsid w:val="004D4EF0"/>
    <w:rsid w:val="004D6E2E"/>
    <w:rsid w:val="004D77F6"/>
    <w:rsid w:val="004E24EA"/>
    <w:rsid w:val="004E72B1"/>
    <w:rsid w:val="004E7398"/>
    <w:rsid w:val="004E7A97"/>
    <w:rsid w:val="004F2EEC"/>
    <w:rsid w:val="00501B75"/>
    <w:rsid w:val="0050448E"/>
    <w:rsid w:val="00506F9F"/>
    <w:rsid w:val="00513553"/>
    <w:rsid w:val="00526522"/>
    <w:rsid w:val="005278EF"/>
    <w:rsid w:val="005301FC"/>
    <w:rsid w:val="00531E14"/>
    <w:rsid w:val="00534681"/>
    <w:rsid w:val="005468F0"/>
    <w:rsid w:val="0054766F"/>
    <w:rsid w:val="00547766"/>
    <w:rsid w:val="0055152B"/>
    <w:rsid w:val="00553342"/>
    <w:rsid w:val="005564EE"/>
    <w:rsid w:val="005640D5"/>
    <w:rsid w:val="00565024"/>
    <w:rsid w:val="005750DB"/>
    <w:rsid w:val="0057728B"/>
    <w:rsid w:val="00587D13"/>
    <w:rsid w:val="00596548"/>
    <w:rsid w:val="00597FC6"/>
    <w:rsid w:val="005A07F6"/>
    <w:rsid w:val="005A6A82"/>
    <w:rsid w:val="005B35F4"/>
    <w:rsid w:val="005B4399"/>
    <w:rsid w:val="005B64D2"/>
    <w:rsid w:val="005C45EA"/>
    <w:rsid w:val="005C4966"/>
    <w:rsid w:val="005D3E14"/>
    <w:rsid w:val="005D6506"/>
    <w:rsid w:val="005F25A8"/>
    <w:rsid w:val="005F381B"/>
    <w:rsid w:val="005F3BE3"/>
    <w:rsid w:val="006002FF"/>
    <w:rsid w:val="00610BB3"/>
    <w:rsid w:val="006122BA"/>
    <w:rsid w:val="006124E5"/>
    <w:rsid w:val="006233D3"/>
    <w:rsid w:val="00631F0A"/>
    <w:rsid w:val="006322A7"/>
    <w:rsid w:val="00635A44"/>
    <w:rsid w:val="006375A9"/>
    <w:rsid w:val="00647D8E"/>
    <w:rsid w:val="0065135F"/>
    <w:rsid w:val="006519A8"/>
    <w:rsid w:val="00651A30"/>
    <w:rsid w:val="00657F44"/>
    <w:rsid w:val="0066450E"/>
    <w:rsid w:val="006672BE"/>
    <w:rsid w:val="00671A85"/>
    <w:rsid w:val="0067349D"/>
    <w:rsid w:val="00676B07"/>
    <w:rsid w:val="00695A80"/>
    <w:rsid w:val="006A46A6"/>
    <w:rsid w:val="006B2290"/>
    <w:rsid w:val="006B5B75"/>
    <w:rsid w:val="006B6ED0"/>
    <w:rsid w:val="006B7162"/>
    <w:rsid w:val="006C6049"/>
    <w:rsid w:val="006D2C2E"/>
    <w:rsid w:val="006D4EE4"/>
    <w:rsid w:val="006E26A8"/>
    <w:rsid w:val="006E423C"/>
    <w:rsid w:val="006F2404"/>
    <w:rsid w:val="00702F66"/>
    <w:rsid w:val="007113CA"/>
    <w:rsid w:val="00714A39"/>
    <w:rsid w:val="00716851"/>
    <w:rsid w:val="00717D88"/>
    <w:rsid w:val="0072446A"/>
    <w:rsid w:val="00726556"/>
    <w:rsid w:val="0073018D"/>
    <w:rsid w:val="00735BF1"/>
    <w:rsid w:val="0073772A"/>
    <w:rsid w:val="00741186"/>
    <w:rsid w:val="00741352"/>
    <w:rsid w:val="00742985"/>
    <w:rsid w:val="0074573E"/>
    <w:rsid w:val="00752BFC"/>
    <w:rsid w:val="00766E4C"/>
    <w:rsid w:val="00767B36"/>
    <w:rsid w:val="007700A6"/>
    <w:rsid w:val="007803E1"/>
    <w:rsid w:val="00780E94"/>
    <w:rsid w:val="00784A53"/>
    <w:rsid w:val="0078730A"/>
    <w:rsid w:val="007907B6"/>
    <w:rsid w:val="00792B59"/>
    <w:rsid w:val="007942D3"/>
    <w:rsid w:val="007A1994"/>
    <w:rsid w:val="007A369C"/>
    <w:rsid w:val="007A407A"/>
    <w:rsid w:val="007B2B2E"/>
    <w:rsid w:val="007B600C"/>
    <w:rsid w:val="007B6C09"/>
    <w:rsid w:val="007C2192"/>
    <w:rsid w:val="007C3886"/>
    <w:rsid w:val="007C4D6D"/>
    <w:rsid w:val="007C771F"/>
    <w:rsid w:val="007C7FF5"/>
    <w:rsid w:val="007D1100"/>
    <w:rsid w:val="007D6490"/>
    <w:rsid w:val="007D7DA8"/>
    <w:rsid w:val="007E09DA"/>
    <w:rsid w:val="007E0E8A"/>
    <w:rsid w:val="007E3482"/>
    <w:rsid w:val="007E5A09"/>
    <w:rsid w:val="007F5F33"/>
    <w:rsid w:val="007F62C0"/>
    <w:rsid w:val="007F6367"/>
    <w:rsid w:val="00804343"/>
    <w:rsid w:val="008178B6"/>
    <w:rsid w:val="0082065A"/>
    <w:rsid w:val="00821C38"/>
    <w:rsid w:val="008270AC"/>
    <w:rsid w:val="008279AA"/>
    <w:rsid w:val="00832896"/>
    <w:rsid w:val="008401F5"/>
    <w:rsid w:val="008411C1"/>
    <w:rsid w:val="00855479"/>
    <w:rsid w:val="008557C3"/>
    <w:rsid w:val="008563BE"/>
    <w:rsid w:val="008575B6"/>
    <w:rsid w:val="008644C2"/>
    <w:rsid w:val="00865B74"/>
    <w:rsid w:val="00867B65"/>
    <w:rsid w:val="00870845"/>
    <w:rsid w:val="00870C1F"/>
    <w:rsid w:val="00871992"/>
    <w:rsid w:val="00873BE7"/>
    <w:rsid w:val="0087596C"/>
    <w:rsid w:val="00886C5D"/>
    <w:rsid w:val="00887715"/>
    <w:rsid w:val="00894A47"/>
    <w:rsid w:val="00895069"/>
    <w:rsid w:val="00895CB1"/>
    <w:rsid w:val="008A00D5"/>
    <w:rsid w:val="008A0904"/>
    <w:rsid w:val="008A6346"/>
    <w:rsid w:val="008B2CFE"/>
    <w:rsid w:val="008B434F"/>
    <w:rsid w:val="008B45FB"/>
    <w:rsid w:val="008C28C5"/>
    <w:rsid w:val="008C4EFA"/>
    <w:rsid w:val="008D10FC"/>
    <w:rsid w:val="008D23A8"/>
    <w:rsid w:val="008D2811"/>
    <w:rsid w:val="008D73B8"/>
    <w:rsid w:val="008E1B6D"/>
    <w:rsid w:val="008E5524"/>
    <w:rsid w:val="008F49CF"/>
    <w:rsid w:val="008F57F1"/>
    <w:rsid w:val="009004CE"/>
    <w:rsid w:val="00901400"/>
    <w:rsid w:val="009130C5"/>
    <w:rsid w:val="00923722"/>
    <w:rsid w:val="009245EF"/>
    <w:rsid w:val="00930BA1"/>
    <w:rsid w:val="0093169E"/>
    <w:rsid w:val="009505C9"/>
    <w:rsid w:val="009521E9"/>
    <w:rsid w:val="00954531"/>
    <w:rsid w:val="0095724B"/>
    <w:rsid w:val="00964AF8"/>
    <w:rsid w:val="00971A7C"/>
    <w:rsid w:val="00971FC4"/>
    <w:rsid w:val="00977759"/>
    <w:rsid w:val="0098084A"/>
    <w:rsid w:val="009A3379"/>
    <w:rsid w:val="009A36C5"/>
    <w:rsid w:val="009A38F1"/>
    <w:rsid w:val="009A4519"/>
    <w:rsid w:val="009A7B3B"/>
    <w:rsid w:val="009A7E7F"/>
    <w:rsid w:val="009B02E4"/>
    <w:rsid w:val="009B666A"/>
    <w:rsid w:val="009B6A81"/>
    <w:rsid w:val="009B71BD"/>
    <w:rsid w:val="009B744A"/>
    <w:rsid w:val="009B76F6"/>
    <w:rsid w:val="009C1058"/>
    <w:rsid w:val="009C676B"/>
    <w:rsid w:val="009D0B5C"/>
    <w:rsid w:val="009D2E4A"/>
    <w:rsid w:val="009E346F"/>
    <w:rsid w:val="009E3F30"/>
    <w:rsid w:val="009F1254"/>
    <w:rsid w:val="009F350E"/>
    <w:rsid w:val="009F6E53"/>
    <w:rsid w:val="009F7F7C"/>
    <w:rsid w:val="00A07357"/>
    <w:rsid w:val="00A116B6"/>
    <w:rsid w:val="00A118EB"/>
    <w:rsid w:val="00A132D0"/>
    <w:rsid w:val="00A14005"/>
    <w:rsid w:val="00A20A45"/>
    <w:rsid w:val="00A222E8"/>
    <w:rsid w:val="00A27FB2"/>
    <w:rsid w:val="00A30CC7"/>
    <w:rsid w:val="00A3212E"/>
    <w:rsid w:val="00A33711"/>
    <w:rsid w:val="00A37C4C"/>
    <w:rsid w:val="00A40623"/>
    <w:rsid w:val="00A411BC"/>
    <w:rsid w:val="00A4302F"/>
    <w:rsid w:val="00A451EA"/>
    <w:rsid w:val="00A470B4"/>
    <w:rsid w:val="00A5543D"/>
    <w:rsid w:val="00A5657D"/>
    <w:rsid w:val="00A65FFE"/>
    <w:rsid w:val="00A66A62"/>
    <w:rsid w:val="00A74280"/>
    <w:rsid w:val="00A805B4"/>
    <w:rsid w:val="00A80CD8"/>
    <w:rsid w:val="00A8151D"/>
    <w:rsid w:val="00A82BCA"/>
    <w:rsid w:val="00A83FFB"/>
    <w:rsid w:val="00AA2AF2"/>
    <w:rsid w:val="00AA426E"/>
    <w:rsid w:val="00AB2C3D"/>
    <w:rsid w:val="00AB5649"/>
    <w:rsid w:val="00AC0F93"/>
    <w:rsid w:val="00AC1711"/>
    <w:rsid w:val="00AD0BE5"/>
    <w:rsid w:val="00AD5D0C"/>
    <w:rsid w:val="00AD6F08"/>
    <w:rsid w:val="00AE5E95"/>
    <w:rsid w:val="00AE7390"/>
    <w:rsid w:val="00AF20E1"/>
    <w:rsid w:val="00AF4389"/>
    <w:rsid w:val="00AF5D5E"/>
    <w:rsid w:val="00AF7367"/>
    <w:rsid w:val="00B03EEF"/>
    <w:rsid w:val="00B04343"/>
    <w:rsid w:val="00B066AD"/>
    <w:rsid w:val="00B0699E"/>
    <w:rsid w:val="00B0708F"/>
    <w:rsid w:val="00B07A74"/>
    <w:rsid w:val="00B07A78"/>
    <w:rsid w:val="00B17CE8"/>
    <w:rsid w:val="00B302AF"/>
    <w:rsid w:val="00B3369F"/>
    <w:rsid w:val="00B427E9"/>
    <w:rsid w:val="00B439B4"/>
    <w:rsid w:val="00B53623"/>
    <w:rsid w:val="00B617FB"/>
    <w:rsid w:val="00B61BE4"/>
    <w:rsid w:val="00B637CC"/>
    <w:rsid w:val="00B7062D"/>
    <w:rsid w:val="00B7118B"/>
    <w:rsid w:val="00B8238F"/>
    <w:rsid w:val="00B8281D"/>
    <w:rsid w:val="00B84A61"/>
    <w:rsid w:val="00B96AE6"/>
    <w:rsid w:val="00BA1A5C"/>
    <w:rsid w:val="00BA32A7"/>
    <w:rsid w:val="00BB0F62"/>
    <w:rsid w:val="00BC2CCD"/>
    <w:rsid w:val="00BD23DC"/>
    <w:rsid w:val="00BD37AE"/>
    <w:rsid w:val="00BD436A"/>
    <w:rsid w:val="00BD5D83"/>
    <w:rsid w:val="00BF5F07"/>
    <w:rsid w:val="00BF6036"/>
    <w:rsid w:val="00C00A0C"/>
    <w:rsid w:val="00C011DF"/>
    <w:rsid w:val="00C05014"/>
    <w:rsid w:val="00C05CB1"/>
    <w:rsid w:val="00C11AE5"/>
    <w:rsid w:val="00C13DCB"/>
    <w:rsid w:val="00C15CF9"/>
    <w:rsid w:val="00C20679"/>
    <w:rsid w:val="00C22E3A"/>
    <w:rsid w:val="00C3164F"/>
    <w:rsid w:val="00C37FF0"/>
    <w:rsid w:val="00C44D0E"/>
    <w:rsid w:val="00C47294"/>
    <w:rsid w:val="00C55440"/>
    <w:rsid w:val="00C5721B"/>
    <w:rsid w:val="00C60255"/>
    <w:rsid w:val="00C63E25"/>
    <w:rsid w:val="00C669C3"/>
    <w:rsid w:val="00C6773A"/>
    <w:rsid w:val="00C7019F"/>
    <w:rsid w:val="00C84EE0"/>
    <w:rsid w:val="00C85D04"/>
    <w:rsid w:val="00C9161D"/>
    <w:rsid w:val="00CA3363"/>
    <w:rsid w:val="00CA5981"/>
    <w:rsid w:val="00CA75B6"/>
    <w:rsid w:val="00CB2DCC"/>
    <w:rsid w:val="00CB55A0"/>
    <w:rsid w:val="00CB73D7"/>
    <w:rsid w:val="00CC2524"/>
    <w:rsid w:val="00CC611B"/>
    <w:rsid w:val="00CD3333"/>
    <w:rsid w:val="00CD6026"/>
    <w:rsid w:val="00CD6CEF"/>
    <w:rsid w:val="00CE4D3C"/>
    <w:rsid w:val="00CF1848"/>
    <w:rsid w:val="00D0335A"/>
    <w:rsid w:val="00D12044"/>
    <w:rsid w:val="00D13DE1"/>
    <w:rsid w:val="00D15CD0"/>
    <w:rsid w:val="00D17B8C"/>
    <w:rsid w:val="00D22C80"/>
    <w:rsid w:val="00D233DC"/>
    <w:rsid w:val="00D3141B"/>
    <w:rsid w:val="00D31713"/>
    <w:rsid w:val="00D34D6B"/>
    <w:rsid w:val="00D34F2A"/>
    <w:rsid w:val="00D42A30"/>
    <w:rsid w:val="00D45FEA"/>
    <w:rsid w:val="00D4756C"/>
    <w:rsid w:val="00D509BF"/>
    <w:rsid w:val="00D51754"/>
    <w:rsid w:val="00D548C5"/>
    <w:rsid w:val="00D55358"/>
    <w:rsid w:val="00D60B0A"/>
    <w:rsid w:val="00D631CB"/>
    <w:rsid w:val="00D63E51"/>
    <w:rsid w:val="00D74381"/>
    <w:rsid w:val="00D75CE3"/>
    <w:rsid w:val="00D76A18"/>
    <w:rsid w:val="00D80667"/>
    <w:rsid w:val="00D84F09"/>
    <w:rsid w:val="00D8529A"/>
    <w:rsid w:val="00D90181"/>
    <w:rsid w:val="00D9430D"/>
    <w:rsid w:val="00D97C52"/>
    <w:rsid w:val="00DA21EF"/>
    <w:rsid w:val="00DA61B7"/>
    <w:rsid w:val="00DA7CDC"/>
    <w:rsid w:val="00DB0376"/>
    <w:rsid w:val="00DB4E31"/>
    <w:rsid w:val="00DB63BC"/>
    <w:rsid w:val="00DC1B61"/>
    <w:rsid w:val="00DD118C"/>
    <w:rsid w:val="00DD2300"/>
    <w:rsid w:val="00DD5D5A"/>
    <w:rsid w:val="00DD7389"/>
    <w:rsid w:val="00DE2D7A"/>
    <w:rsid w:val="00DE4933"/>
    <w:rsid w:val="00DE6AE0"/>
    <w:rsid w:val="00DE781B"/>
    <w:rsid w:val="00DF2433"/>
    <w:rsid w:val="00DF2780"/>
    <w:rsid w:val="00DF568C"/>
    <w:rsid w:val="00DF654D"/>
    <w:rsid w:val="00E01777"/>
    <w:rsid w:val="00E023BF"/>
    <w:rsid w:val="00E049A2"/>
    <w:rsid w:val="00E1326F"/>
    <w:rsid w:val="00E16AFA"/>
    <w:rsid w:val="00E2042B"/>
    <w:rsid w:val="00E2142F"/>
    <w:rsid w:val="00E2471B"/>
    <w:rsid w:val="00E32AB5"/>
    <w:rsid w:val="00E32E56"/>
    <w:rsid w:val="00E57142"/>
    <w:rsid w:val="00E65AC5"/>
    <w:rsid w:val="00E66235"/>
    <w:rsid w:val="00E72677"/>
    <w:rsid w:val="00E82385"/>
    <w:rsid w:val="00E83C24"/>
    <w:rsid w:val="00E869CC"/>
    <w:rsid w:val="00E90718"/>
    <w:rsid w:val="00E926C9"/>
    <w:rsid w:val="00E9318D"/>
    <w:rsid w:val="00E93BFD"/>
    <w:rsid w:val="00EA1743"/>
    <w:rsid w:val="00EA40F2"/>
    <w:rsid w:val="00EC36F8"/>
    <w:rsid w:val="00EC5F46"/>
    <w:rsid w:val="00ED38B5"/>
    <w:rsid w:val="00ED792C"/>
    <w:rsid w:val="00EE2E36"/>
    <w:rsid w:val="00EF150E"/>
    <w:rsid w:val="00EF693A"/>
    <w:rsid w:val="00F038FD"/>
    <w:rsid w:val="00F0441D"/>
    <w:rsid w:val="00F062EA"/>
    <w:rsid w:val="00F142D5"/>
    <w:rsid w:val="00F14CEA"/>
    <w:rsid w:val="00F234A2"/>
    <w:rsid w:val="00F24619"/>
    <w:rsid w:val="00F329EA"/>
    <w:rsid w:val="00F3378B"/>
    <w:rsid w:val="00F411DD"/>
    <w:rsid w:val="00F43AB3"/>
    <w:rsid w:val="00F44073"/>
    <w:rsid w:val="00F52CA6"/>
    <w:rsid w:val="00F5320F"/>
    <w:rsid w:val="00F62BFC"/>
    <w:rsid w:val="00F71EE6"/>
    <w:rsid w:val="00F746A8"/>
    <w:rsid w:val="00F748A1"/>
    <w:rsid w:val="00F75DA4"/>
    <w:rsid w:val="00F85248"/>
    <w:rsid w:val="00F90D25"/>
    <w:rsid w:val="00F94774"/>
    <w:rsid w:val="00F95A0A"/>
    <w:rsid w:val="00FA1D21"/>
    <w:rsid w:val="00FA32BB"/>
    <w:rsid w:val="00FA3883"/>
    <w:rsid w:val="00FA7351"/>
    <w:rsid w:val="00FB5F32"/>
    <w:rsid w:val="00FB7D72"/>
    <w:rsid w:val="00FC1C35"/>
    <w:rsid w:val="00FC2F70"/>
    <w:rsid w:val="00FC3A0D"/>
    <w:rsid w:val="00FC53DB"/>
    <w:rsid w:val="00FC5BCF"/>
    <w:rsid w:val="00FD242C"/>
    <w:rsid w:val="00FE0C9C"/>
    <w:rsid w:val="00FE6473"/>
    <w:rsid w:val="00FE6BD5"/>
    <w:rsid w:val="00FF09EE"/>
    <w:rsid w:val="00FF17FB"/>
    <w:rsid w:val="00FF2544"/>
    <w:rsid w:val="00FF58DB"/>
    <w:rsid w:val="00FF62B5"/>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2E965A1"/>
  <w15:docId w15:val="{9447F279-50B6-408D-9158-201A2DA9E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09DA"/>
    <w:pPr>
      <w:jc w:val="both"/>
    </w:pPr>
    <w:rPr>
      <w:rFonts w:ascii="Times New Roman" w:eastAsia="Times New Roman" w:hAnsi="Times New Roman" w:cs="Times New Roman"/>
      <w:sz w:val="22"/>
      <w:lang w:val="en-GB"/>
    </w:rPr>
  </w:style>
  <w:style w:type="paragraph" w:styleId="Heading1">
    <w:name w:val="heading 1"/>
    <w:basedOn w:val="Normal"/>
    <w:next w:val="Heading2"/>
    <w:link w:val="Heading1Char"/>
    <w:qFormat/>
    <w:rsid w:val="007E09DA"/>
    <w:pPr>
      <w:keepNext/>
      <w:tabs>
        <w:tab w:val="left" w:pos="720"/>
      </w:tabs>
      <w:spacing w:before="240" w:after="120"/>
      <w:jc w:val="center"/>
      <w:outlineLvl w:val="0"/>
    </w:pPr>
    <w:rPr>
      <w:b/>
      <w:caps/>
    </w:rPr>
  </w:style>
  <w:style w:type="paragraph" w:styleId="Heading2">
    <w:name w:val="heading 2"/>
    <w:basedOn w:val="Normal"/>
    <w:next w:val="Normal"/>
    <w:link w:val="Heading2Char"/>
    <w:qFormat/>
    <w:rsid w:val="006122BA"/>
    <w:pPr>
      <w:keepNext/>
      <w:tabs>
        <w:tab w:val="left" w:pos="720"/>
      </w:tabs>
      <w:spacing w:before="120" w:after="120"/>
      <w:jc w:val="center"/>
      <w:outlineLvl w:val="1"/>
    </w:pPr>
    <w:rPr>
      <w:b/>
      <w:bCs/>
      <w:iCs/>
    </w:rPr>
  </w:style>
  <w:style w:type="paragraph" w:styleId="Heading3">
    <w:name w:val="heading 3"/>
    <w:basedOn w:val="Normal"/>
    <w:next w:val="Normal"/>
    <w:link w:val="Heading3Char"/>
    <w:qFormat/>
    <w:rsid w:val="007E09DA"/>
    <w:pPr>
      <w:keepNext/>
      <w:tabs>
        <w:tab w:val="left" w:pos="567"/>
      </w:tabs>
      <w:spacing w:before="120" w:after="120"/>
      <w:jc w:val="center"/>
      <w:outlineLvl w:val="2"/>
    </w:pPr>
    <w:rPr>
      <w:i/>
      <w:iCs/>
    </w:rPr>
  </w:style>
  <w:style w:type="paragraph" w:styleId="Heading4">
    <w:name w:val="heading 4"/>
    <w:basedOn w:val="Normal"/>
    <w:link w:val="Heading4Char"/>
    <w:qFormat/>
    <w:rsid w:val="007E09DA"/>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link w:val="Heading5Char"/>
    <w:qFormat/>
    <w:rsid w:val="007E09DA"/>
    <w:pPr>
      <w:keepNext/>
      <w:numPr>
        <w:ilvl w:val="4"/>
        <w:numId w:val="1"/>
      </w:numPr>
      <w:spacing w:before="120" w:after="120"/>
      <w:jc w:val="left"/>
      <w:outlineLvl w:val="4"/>
    </w:pPr>
    <w:rPr>
      <w:bCs/>
      <w:i/>
      <w:szCs w:val="26"/>
      <w:lang w:val="en-CA"/>
    </w:rPr>
  </w:style>
  <w:style w:type="paragraph" w:styleId="Heading6">
    <w:name w:val="heading 6"/>
    <w:basedOn w:val="Normal"/>
    <w:next w:val="Normal"/>
    <w:link w:val="Heading6Char"/>
    <w:qFormat/>
    <w:rsid w:val="007E09DA"/>
    <w:pPr>
      <w:keepNext/>
      <w:spacing w:after="240" w:line="240" w:lineRule="exact"/>
      <w:ind w:left="720"/>
      <w:outlineLvl w:val="5"/>
    </w:pPr>
    <w:rPr>
      <w:u w:val="single"/>
    </w:rPr>
  </w:style>
  <w:style w:type="paragraph" w:styleId="Heading7">
    <w:name w:val="heading 7"/>
    <w:basedOn w:val="Normal"/>
    <w:next w:val="Normal"/>
    <w:link w:val="Heading7Char"/>
    <w:rsid w:val="007E09DA"/>
    <w:pPr>
      <w:keepNext/>
      <w:jc w:val="right"/>
      <w:outlineLvl w:val="6"/>
    </w:pPr>
    <w:rPr>
      <w:rFonts w:ascii="Univers" w:hAnsi="Univers"/>
      <w:b/>
      <w:sz w:val="28"/>
    </w:rPr>
  </w:style>
  <w:style w:type="paragraph" w:styleId="Heading8">
    <w:name w:val="heading 8"/>
    <w:basedOn w:val="Normal"/>
    <w:next w:val="Normal"/>
    <w:link w:val="Heading8Char"/>
    <w:qFormat/>
    <w:rsid w:val="007E09DA"/>
    <w:pPr>
      <w:keepNext/>
      <w:jc w:val="right"/>
      <w:outlineLvl w:val="7"/>
    </w:pPr>
    <w:rPr>
      <w:rFonts w:ascii="Univers" w:hAnsi="Univers"/>
      <w:b/>
      <w:sz w:val="32"/>
    </w:rPr>
  </w:style>
  <w:style w:type="paragraph" w:styleId="Heading9">
    <w:name w:val="heading 9"/>
    <w:basedOn w:val="Normal"/>
    <w:next w:val="Normal"/>
    <w:link w:val="Heading9Char"/>
    <w:rsid w:val="007E09DA"/>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91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9161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9161D"/>
    <w:rPr>
      <w:rFonts w:ascii="Lucida Grande" w:hAnsi="Lucida Grande" w:cs="Lucida Grande"/>
      <w:sz w:val="18"/>
      <w:szCs w:val="18"/>
      <w:lang w:val="en-US"/>
    </w:rPr>
  </w:style>
  <w:style w:type="character" w:styleId="PlaceholderText">
    <w:name w:val="Placeholder Text"/>
    <w:basedOn w:val="DefaultParagraphFont"/>
    <w:uiPriority w:val="99"/>
    <w:semiHidden/>
    <w:rsid w:val="00105372"/>
    <w:rPr>
      <w:color w:val="808080"/>
    </w:rPr>
  </w:style>
  <w:style w:type="paragraph" w:styleId="Header">
    <w:name w:val="header"/>
    <w:basedOn w:val="Normal"/>
    <w:link w:val="HeaderChar"/>
    <w:rsid w:val="007E09DA"/>
    <w:pPr>
      <w:tabs>
        <w:tab w:val="center" w:pos="4320"/>
        <w:tab w:val="right" w:pos="8640"/>
      </w:tabs>
    </w:pPr>
  </w:style>
  <w:style w:type="character" w:customStyle="1" w:styleId="HeaderChar">
    <w:name w:val="Header Char"/>
    <w:basedOn w:val="DefaultParagraphFont"/>
    <w:link w:val="Header"/>
    <w:rsid w:val="00CF1848"/>
    <w:rPr>
      <w:rFonts w:ascii="Times New Roman" w:eastAsia="Times New Roman" w:hAnsi="Times New Roman" w:cs="Times New Roman"/>
      <w:sz w:val="22"/>
      <w:lang w:val="en-GB"/>
    </w:rPr>
  </w:style>
  <w:style w:type="paragraph" w:styleId="Footer">
    <w:name w:val="footer"/>
    <w:basedOn w:val="Normal"/>
    <w:link w:val="FooterChar"/>
    <w:rsid w:val="007E09DA"/>
    <w:pPr>
      <w:tabs>
        <w:tab w:val="center" w:pos="4320"/>
        <w:tab w:val="right" w:pos="8640"/>
      </w:tabs>
      <w:ind w:firstLine="720"/>
      <w:jc w:val="right"/>
    </w:pPr>
  </w:style>
  <w:style w:type="character" w:customStyle="1" w:styleId="FooterChar">
    <w:name w:val="Footer Char"/>
    <w:basedOn w:val="DefaultParagraphFont"/>
    <w:link w:val="Footer"/>
    <w:rsid w:val="00CF1848"/>
    <w:rPr>
      <w:rFonts w:ascii="Times New Roman" w:eastAsia="Times New Roman" w:hAnsi="Times New Roman" w:cs="Times New Roman"/>
      <w:sz w:val="22"/>
      <w:lang w:val="en-GB"/>
    </w:rPr>
  </w:style>
  <w:style w:type="paragraph" w:customStyle="1" w:styleId="meetingname">
    <w:name w:val="meeting name"/>
    <w:basedOn w:val="Normal"/>
    <w:qFormat/>
    <w:rsid w:val="00534681"/>
    <w:pPr>
      <w:ind w:left="142" w:right="4218" w:hanging="142"/>
    </w:pPr>
    <w:rPr>
      <w:caps/>
      <w:szCs w:val="22"/>
    </w:rPr>
  </w:style>
  <w:style w:type="paragraph" w:styleId="Title">
    <w:name w:val="Title"/>
    <w:basedOn w:val="Normal"/>
    <w:next w:val="Normal"/>
    <w:link w:val="TitleCh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E09DA"/>
    <w:rPr>
      <w:rFonts w:asciiTheme="majorHAnsi" w:eastAsiaTheme="majorEastAsia" w:hAnsiTheme="majorHAnsi" w:cstheme="majorBidi"/>
      <w:color w:val="17365D" w:themeColor="text2" w:themeShade="BF"/>
      <w:spacing w:val="5"/>
      <w:kern w:val="28"/>
      <w:sz w:val="52"/>
      <w:szCs w:val="52"/>
      <w:lang w:val="en-US"/>
    </w:rPr>
  </w:style>
  <w:style w:type="paragraph" w:styleId="Subtitle">
    <w:name w:val="Subtitle"/>
    <w:basedOn w:val="Normal"/>
    <w:next w:val="Normal"/>
    <w:link w:val="SubtitleCh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uiPriority w:val="11"/>
    <w:rsid w:val="007E09DA"/>
    <w:rPr>
      <w:rFonts w:asciiTheme="majorHAnsi" w:eastAsiaTheme="majorEastAsia" w:hAnsiTheme="majorHAnsi" w:cstheme="majorBidi"/>
      <w:i/>
      <w:iCs/>
      <w:color w:val="4F81BD" w:themeColor="accent1"/>
      <w:spacing w:val="15"/>
      <w:lang w:val="en-US"/>
    </w:rPr>
  </w:style>
  <w:style w:type="character" w:customStyle="1" w:styleId="Heading1Char">
    <w:name w:val="Heading 1 Char"/>
    <w:basedOn w:val="DefaultParagraphFont"/>
    <w:link w:val="Heading1"/>
    <w:rsid w:val="007E09DA"/>
    <w:rPr>
      <w:rFonts w:ascii="Times New Roman" w:eastAsia="Times New Roman" w:hAnsi="Times New Roman" w:cs="Times New Roman"/>
      <w:b/>
      <w:caps/>
      <w:sz w:val="22"/>
      <w:lang w:val="en-GB"/>
    </w:rPr>
  </w:style>
  <w:style w:type="paragraph" w:styleId="BodyText">
    <w:name w:val="Body Text"/>
    <w:basedOn w:val="Normal"/>
    <w:link w:val="BodyTextChar"/>
    <w:rsid w:val="007E09DA"/>
    <w:pPr>
      <w:spacing w:before="120" w:after="120"/>
      <w:ind w:firstLine="720"/>
    </w:pPr>
    <w:rPr>
      <w:iCs/>
    </w:rPr>
  </w:style>
  <w:style w:type="character" w:customStyle="1" w:styleId="BodyTextChar">
    <w:name w:val="Body Text Char"/>
    <w:basedOn w:val="DefaultParagraphFont"/>
    <w:link w:val="BodyText"/>
    <w:rsid w:val="007E09DA"/>
    <w:rPr>
      <w:rFonts w:ascii="Times New Roman" w:eastAsia="Times New Roman" w:hAnsi="Times New Roman" w:cs="Times New Roman"/>
      <w:iCs/>
      <w:sz w:val="22"/>
      <w:lang w:val="en-GB"/>
    </w:rPr>
  </w:style>
  <w:style w:type="paragraph" w:styleId="BodyTextIndent">
    <w:name w:val="Body Text Indent"/>
    <w:basedOn w:val="Normal"/>
    <w:link w:val="BodyTextIndentChar"/>
    <w:rsid w:val="007E09DA"/>
    <w:pPr>
      <w:spacing w:before="120" w:after="120"/>
      <w:ind w:left="1440" w:hanging="720"/>
      <w:jc w:val="left"/>
    </w:pPr>
  </w:style>
  <w:style w:type="character" w:customStyle="1" w:styleId="BodyTextIndentChar">
    <w:name w:val="Body Text Indent Char"/>
    <w:basedOn w:val="DefaultParagraphFont"/>
    <w:link w:val="BodyTextIndent"/>
    <w:rsid w:val="007E09DA"/>
    <w:rPr>
      <w:rFonts w:ascii="Times New Roman" w:eastAsia="Times New Roman" w:hAnsi="Times New Roman" w:cs="Times New Roman"/>
      <w:sz w:val="22"/>
      <w:lang w:val="en-GB"/>
    </w:rPr>
  </w:style>
  <w:style w:type="character" w:styleId="CommentReference">
    <w:name w:val="annotation reference"/>
    <w:semiHidden/>
    <w:rsid w:val="007E09DA"/>
    <w:rPr>
      <w:sz w:val="16"/>
    </w:rPr>
  </w:style>
  <w:style w:type="paragraph" w:styleId="CommentText">
    <w:name w:val="annotation text"/>
    <w:basedOn w:val="Normal"/>
    <w:link w:val="CommentTextChar"/>
    <w:semiHidden/>
    <w:rsid w:val="007E09DA"/>
    <w:pPr>
      <w:spacing w:after="120" w:line="240" w:lineRule="exact"/>
    </w:pPr>
  </w:style>
  <w:style w:type="character" w:customStyle="1" w:styleId="CommentTextChar">
    <w:name w:val="Comment Text Char"/>
    <w:basedOn w:val="DefaultParagraphFont"/>
    <w:link w:val="CommentText"/>
    <w:semiHidden/>
    <w:rsid w:val="007E09DA"/>
    <w:rPr>
      <w:rFonts w:ascii="Times New Roman" w:eastAsia="Times New Roman" w:hAnsi="Times New Roman" w:cs="Times New Roman"/>
      <w:sz w:val="22"/>
      <w:lang w:val="en-GB"/>
    </w:rPr>
  </w:style>
  <w:style w:type="paragraph" w:customStyle="1" w:styleId="Cornernotation">
    <w:name w:val="Corner notation"/>
    <w:basedOn w:val="Normal"/>
    <w:rsid w:val="007E09DA"/>
    <w:pPr>
      <w:ind w:left="170" w:right="3119" w:hanging="170"/>
      <w:jc w:val="left"/>
    </w:pPr>
  </w:style>
  <w:style w:type="character" w:styleId="EndnoteReference">
    <w:name w:val="endnote reference"/>
    <w:semiHidden/>
    <w:rsid w:val="007E09DA"/>
    <w:rPr>
      <w:vertAlign w:val="superscript"/>
    </w:rPr>
  </w:style>
  <w:style w:type="paragraph" w:styleId="EndnoteText">
    <w:name w:val="endnote text"/>
    <w:basedOn w:val="Normal"/>
    <w:link w:val="EndnoteTextChar"/>
    <w:semiHidden/>
    <w:rsid w:val="007E09DA"/>
    <w:pPr>
      <w:widowControl w:val="0"/>
      <w:tabs>
        <w:tab w:val="left" w:pos="-720"/>
      </w:tabs>
      <w:suppressAutoHyphens/>
    </w:pPr>
    <w:rPr>
      <w:rFonts w:ascii="Courier New" w:hAnsi="Courier New"/>
    </w:rPr>
  </w:style>
  <w:style w:type="character" w:customStyle="1" w:styleId="EndnoteTextChar">
    <w:name w:val="Endnote Text Char"/>
    <w:basedOn w:val="DefaultParagraphFont"/>
    <w:link w:val="EndnoteText"/>
    <w:semiHidden/>
    <w:rsid w:val="007E09DA"/>
    <w:rPr>
      <w:rFonts w:ascii="Courier New" w:eastAsia="Times New Roman" w:hAnsi="Courier New" w:cs="Times New Roman"/>
      <w:sz w:val="22"/>
      <w:lang w:val="en-GB"/>
    </w:rPr>
  </w:style>
  <w:style w:type="character" w:styleId="FollowedHyperlink">
    <w:name w:val="FollowedHyperlink"/>
    <w:rsid w:val="007E09DA"/>
    <w:rPr>
      <w:color w:val="800080"/>
      <w:u w:val="single"/>
    </w:rPr>
  </w:style>
  <w:style w:type="character" w:styleId="FootnoteReference">
    <w:name w:val="footnote reference"/>
    <w:semiHidden/>
    <w:rsid w:val="00427D21"/>
    <w:rPr>
      <w:sz w:val="22"/>
      <w:u w:val="none"/>
      <w:vertAlign w:val="superscript"/>
    </w:rPr>
  </w:style>
  <w:style w:type="paragraph" w:styleId="FootnoteText">
    <w:name w:val="footnote text"/>
    <w:basedOn w:val="Normal"/>
    <w:link w:val="FootnoteTextChar"/>
    <w:semiHidden/>
    <w:rsid w:val="007E09DA"/>
    <w:pPr>
      <w:keepLines/>
      <w:spacing w:after="60"/>
      <w:ind w:firstLine="720"/>
    </w:pPr>
    <w:rPr>
      <w:sz w:val="18"/>
    </w:rPr>
  </w:style>
  <w:style w:type="character" w:customStyle="1" w:styleId="FootnoteTextChar">
    <w:name w:val="Footnote Text Char"/>
    <w:basedOn w:val="DefaultParagraphFont"/>
    <w:link w:val="FootnoteText"/>
    <w:semiHidden/>
    <w:rsid w:val="007E09DA"/>
    <w:rPr>
      <w:rFonts w:ascii="Times New Roman" w:eastAsia="Times New Roman" w:hAnsi="Times New Roman" w:cs="Times New Roman"/>
      <w:sz w:val="18"/>
      <w:lang w:val="en-GB"/>
    </w:rPr>
  </w:style>
  <w:style w:type="paragraph" w:customStyle="1" w:styleId="HEADING">
    <w:name w:val="HEADING"/>
    <w:basedOn w:val="Normal"/>
    <w:rsid w:val="007E09DA"/>
    <w:pPr>
      <w:keepNext/>
      <w:spacing w:before="240" w:after="120"/>
      <w:jc w:val="center"/>
    </w:pPr>
    <w:rPr>
      <w:b/>
      <w:bCs/>
      <w:caps/>
    </w:rPr>
  </w:style>
  <w:style w:type="character" w:customStyle="1" w:styleId="Heading2Char">
    <w:name w:val="Heading 2 Char"/>
    <w:basedOn w:val="DefaultParagraphFont"/>
    <w:link w:val="Heading2"/>
    <w:rsid w:val="006122BA"/>
    <w:rPr>
      <w:rFonts w:ascii="Times New Roman" w:eastAsia="Times New Roman" w:hAnsi="Times New Roman" w:cs="Times New Roman"/>
      <w:b/>
      <w:bCs/>
      <w:iCs/>
      <w:sz w:val="22"/>
      <w:lang w:val="en-GB"/>
    </w:rPr>
  </w:style>
  <w:style w:type="paragraph" w:customStyle="1" w:styleId="HEADINGNOTFORTOC">
    <w:name w:val="HEADING (NOT FOR TOC)"/>
    <w:basedOn w:val="Heading1"/>
    <w:next w:val="Heading2"/>
    <w:rsid w:val="007E09DA"/>
  </w:style>
  <w:style w:type="paragraph" w:customStyle="1" w:styleId="Heading1longmultiline">
    <w:name w:val="Heading 1 (long multiline)"/>
    <w:basedOn w:val="Heading1"/>
    <w:rsid w:val="007E09DA"/>
    <w:pPr>
      <w:ind w:left="1843" w:hanging="1134"/>
      <w:jc w:val="left"/>
    </w:pPr>
  </w:style>
  <w:style w:type="paragraph" w:customStyle="1" w:styleId="Heading1multiline">
    <w:name w:val="Heading 1 (multiline)"/>
    <w:basedOn w:val="Heading1"/>
    <w:rsid w:val="007E09DA"/>
    <w:pPr>
      <w:ind w:left="1843" w:right="996" w:hanging="567"/>
      <w:jc w:val="left"/>
    </w:pPr>
  </w:style>
  <w:style w:type="paragraph" w:customStyle="1" w:styleId="Heading2multiline">
    <w:name w:val="Heading 2 (multiline)"/>
    <w:basedOn w:val="Heading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Heading3Char">
    <w:name w:val="Heading 3 Char"/>
    <w:basedOn w:val="DefaultParagraphFont"/>
    <w:link w:val="Heading3"/>
    <w:rsid w:val="007E09DA"/>
    <w:rPr>
      <w:rFonts w:ascii="Times New Roman" w:eastAsia="Times New Roman" w:hAnsi="Times New Roman" w:cs="Times New Roman"/>
      <w:i/>
      <w:iCs/>
      <w:sz w:val="22"/>
      <w:lang w:val="en-GB"/>
    </w:rPr>
  </w:style>
  <w:style w:type="paragraph" w:customStyle="1" w:styleId="heading2notforTOC">
    <w:name w:val="heading 2 not for TOC"/>
    <w:basedOn w:val="Heading3"/>
    <w:rsid w:val="007E09DA"/>
  </w:style>
  <w:style w:type="paragraph" w:customStyle="1" w:styleId="Heading3multiline">
    <w:name w:val="Heading 3 (multiline)"/>
    <w:basedOn w:val="Heading3"/>
    <w:next w:val="Normal"/>
    <w:rsid w:val="007E09DA"/>
    <w:pPr>
      <w:ind w:left="1418" w:hanging="425"/>
      <w:jc w:val="left"/>
    </w:pPr>
  </w:style>
  <w:style w:type="character" w:customStyle="1" w:styleId="Heading4Char">
    <w:name w:val="Heading 4 Char"/>
    <w:basedOn w:val="DefaultParagraphFont"/>
    <w:link w:val="Heading4"/>
    <w:rsid w:val="007E09DA"/>
    <w:rPr>
      <w:rFonts w:ascii="Times New Roman Bold" w:eastAsia="Arial Unicode MS" w:hAnsi="Times New Roman Bold" w:cs="Arial"/>
      <w:b/>
      <w:bCs/>
      <w:i/>
      <w:sz w:val="22"/>
      <w:lang w:val="en-GB"/>
    </w:rPr>
  </w:style>
  <w:style w:type="paragraph" w:customStyle="1" w:styleId="Heading4indent">
    <w:name w:val="Heading 4 indent"/>
    <w:basedOn w:val="Heading4"/>
    <w:rsid w:val="007E09DA"/>
    <w:pPr>
      <w:ind w:left="720"/>
      <w:outlineLvl w:val="9"/>
    </w:pPr>
    <w:rPr>
      <w:rFonts w:ascii="Times New Roman" w:hAnsi="Times New Roman"/>
    </w:rPr>
  </w:style>
  <w:style w:type="character" w:customStyle="1" w:styleId="Heading5Char">
    <w:name w:val="Heading 5 Char"/>
    <w:basedOn w:val="DefaultParagraphFont"/>
    <w:link w:val="Heading5"/>
    <w:rsid w:val="007E09DA"/>
    <w:rPr>
      <w:rFonts w:ascii="Times New Roman" w:eastAsia="Times New Roman" w:hAnsi="Times New Roman" w:cs="Times New Roman"/>
      <w:bCs/>
      <w:i/>
      <w:sz w:val="22"/>
      <w:szCs w:val="26"/>
      <w:lang w:val="en-CA"/>
    </w:rPr>
  </w:style>
  <w:style w:type="character" w:customStyle="1" w:styleId="Heading6Char">
    <w:name w:val="Heading 6 Char"/>
    <w:basedOn w:val="DefaultParagraphFont"/>
    <w:link w:val="Heading6"/>
    <w:rsid w:val="007E09DA"/>
    <w:rPr>
      <w:rFonts w:ascii="Times New Roman" w:eastAsia="Times New Roman" w:hAnsi="Times New Roman" w:cs="Times New Roman"/>
      <w:sz w:val="22"/>
      <w:u w:val="single"/>
      <w:lang w:val="en-GB"/>
    </w:rPr>
  </w:style>
  <w:style w:type="character" w:customStyle="1" w:styleId="Heading7Char">
    <w:name w:val="Heading 7 Char"/>
    <w:basedOn w:val="DefaultParagraphFont"/>
    <w:link w:val="Heading7"/>
    <w:rsid w:val="007E09DA"/>
    <w:rPr>
      <w:rFonts w:ascii="Univers" w:eastAsia="Times New Roman" w:hAnsi="Univers" w:cs="Times New Roman"/>
      <w:b/>
      <w:sz w:val="28"/>
      <w:lang w:val="en-GB"/>
    </w:rPr>
  </w:style>
  <w:style w:type="character" w:customStyle="1" w:styleId="Heading8Char">
    <w:name w:val="Heading 8 Char"/>
    <w:basedOn w:val="DefaultParagraphFont"/>
    <w:link w:val="Heading8"/>
    <w:rsid w:val="007E09DA"/>
    <w:rPr>
      <w:rFonts w:ascii="Univers" w:eastAsia="Times New Roman" w:hAnsi="Univers" w:cs="Times New Roman"/>
      <w:b/>
      <w:sz w:val="32"/>
      <w:lang w:val="en-GB"/>
    </w:rPr>
  </w:style>
  <w:style w:type="character" w:customStyle="1" w:styleId="Heading9Char">
    <w:name w:val="Heading 9 Char"/>
    <w:basedOn w:val="DefaultParagraphFont"/>
    <w:link w:val="Heading9"/>
    <w:rsid w:val="007E09DA"/>
    <w:rPr>
      <w:rFonts w:ascii="Times New Roman" w:eastAsia="Times New Roman" w:hAnsi="Times New Roman" w:cs="Times New Roman"/>
      <w:i/>
      <w:iCs/>
      <w:sz w:val="22"/>
      <w:lang w:val="en-GB"/>
    </w:rPr>
  </w:style>
  <w:style w:type="character" w:styleId="PageNumber">
    <w:name w:val="page number"/>
    <w:rsid w:val="007E09DA"/>
    <w:rPr>
      <w:rFonts w:ascii="Times New Roman" w:hAnsi="Times New Roman"/>
      <w:sz w:val="22"/>
    </w:rPr>
  </w:style>
  <w:style w:type="paragraph" w:customStyle="1" w:styleId="Para1">
    <w:name w:val="Para1"/>
    <w:basedOn w:val="Normal"/>
    <w:link w:val="Para1Char"/>
    <w:rsid w:val="00427D21"/>
    <w:pPr>
      <w:numPr>
        <w:numId w:val="4"/>
      </w:numPr>
      <w:tabs>
        <w:tab w:val="clear" w:pos="360"/>
      </w:tabs>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5"/>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Heading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Heading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Heading2"/>
    <w:qFormat/>
    <w:rsid w:val="0093169E"/>
    <w:pPr>
      <w:jc w:val="left"/>
      <w:outlineLvl w:val="9"/>
    </w:pPr>
    <w:rPr>
      <w:i/>
    </w:rPr>
  </w:style>
  <w:style w:type="paragraph" w:styleId="TOAHeading">
    <w:name w:val="toa heading"/>
    <w:basedOn w:val="Normal"/>
    <w:next w:val="Normal"/>
    <w:semiHidden/>
    <w:rsid w:val="007E09DA"/>
    <w:pPr>
      <w:spacing w:before="120"/>
    </w:pPr>
    <w:rPr>
      <w:rFonts w:cs="Arial"/>
      <w:b/>
      <w:bCs/>
      <w:sz w:val="24"/>
    </w:rPr>
  </w:style>
  <w:style w:type="paragraph" w:styleId="TOC1">
    <w:name w:val="toc 1"/>
    <w:basedOn w:val="Normal"/>
    <w:next w:val="Normal"/>
    <w:autoRedefine/>
    <w:semiHidden/>
    <w:rsid w:val="007E09DA"/>
    <w:pPr>
      <w:ind w:left="720" w:hanging="720"/>
    </w:pPr>
    <w:rPr>
      <w:caps/>
    </w:rPr>
  </w:style>
  <w:style w:type="paragraph" w:styleId="TOC2">
    <w:name w:val="toc 2"/>
    <w:basedOn w:val="Normal"/>
    <w:next w:val="Normal"/>
    <w:autoRedefine/>
    <w:semiHidden/>
    <w:rsid w:val="007E09DA"/>
    <w:pPr>
      <w:tabs>
        <w:tab w:val="right" w:leader="dot" w:pos="9356"/>
      </w:tabs>
      <w:ind w:left="1440" w:hanging="720"/>
    </w:pPr>
    <w:rPr>
      <w:noProof/>
      <w:szCs w:val="22"/>
    </w:rPr>
  </w:style>
  <w:style w:type="paragraph" w:styleId="TOC3">
    <w:name w:val="toc 3"/>
    <w:basedOn w:val="Normal"/>
    <w:next w:val="Normal"/>
    <w:autoRedefine/>
    <w:semiHidden/>
    <w:rsid w:val="007E09DA"/>
    <w:pPr>
      <w:ind w:left="2160" w:hanging="720"/>
    </w:pPr>
  </w:style>
  <w:style w:type="paragraph" w:styleId="TOC4">
    <w:name w:val="toc 4"/>
    <w:basedOn w:val="Normal"/>
    <w:next w:val="Normal"/>
    <w:autoRedefine/>
    <w:semiHidden/>
    <w:rsid w:val="007E09DA"/>
    <w:pPr>
      <w:spacing w:before="120" w:after="120"/>
      <w:ind w:left="660"/>
      <w:jc w:val="left"/>
    </w:pPr>
  </w:style>
  <w:style w:type="paragraph" w:styleId="TOC5">
    <w:name w:val="toc 5"/>
    <w:basedOn w:val="Normal"/>
    <w:next w:val="Normal"/>
    <w:autoRedefine/>
    <w:semiHidden/>
    <w:rsid w:val="007E09DA"/>
    <w:pPr>
      <w:spacing w:before="120" w:after="120"/>
      <w:ind w:left="880"/>
      <w:jc w:val="left"/>
    </w:pPr>
  </w:style>
  <w:style w:type="paragraph" w:styleId="TOC6">
    <w:name w:val="toc 6"/>
    <w:basedOn w:val="Normal"/>
    <w:next w:val="Normal"/>
    <w:autoRedefine/>
    <w:semiHidden/>
    <w:rsid w:val="007E09DA"/>
    <w:pPr>
      <w:spacing w:before="120" w:after="120"/>
      <w:ind w:left="1100"/>
      <w:jc w:val="left"/>
    </w:pPr>
  </w:style>
  <w:style w:type="paragraph" w:styleId="TOC7">
    <w:name w:val="toc 7"/>
    <w:basedOn w:val="Normal"/>
    <w:next w:val="Normal"/>
    <w:autoRedefine/>
    <w:semiHidden/>
    <w:rsid w:val="007E09DA"/>
    <w:pPr>
      <w:spacing w:before="120" w:after="120"/>
      <w:ind w:left="1320"/>
      <w:jc w:val="left"/>
    </w:pPr>
  </w:style>
  <w:style w:type="paragraph" w:styleId="TOC8">
    <w:name w:val="toc 8"/>
    <w:basedOn w:val="Normal"/>
    <w:next w:val="Normal"/>
    <w:autoRedefine/>
    <w:semiHidden/>
    <w:rsid w:val="007E09DA"/>
    <w:pPr>
      <w:spacing w:before="120" w:after="120"/>
      <w:ind w:left="1540"/>
      <w:jc w:val="left"/>
    </w:pPr>
  </w:style>
  <w:style w:type="paragraph" w:styleId="TOC9">
    <w:name w:val="toc 9"/>
    <w:basedOn w:val="Normal"/>
    <w:next w:val="Normal"/>
    <w:autoRedefine/>
    <w:semiHidden/>
    <w:rsid w:val="007E09DA"/>
    <w:pPr>
      <w:spacing w:before="120" w:after="120"/>
      <w:ind w:left="1760"/>
      <w:jc w:val="left"/>
    </w:pPr>
  </w:style>
  <w:style w:type="character" w:styleId="Hyperlink">
    <w:name w:val="Hyperlink"/>
    <w:rsid w:val="00172AF6"/>
    <w:rPr>
      <w:color w:val="0000FF"/>
      <w:sz w:val="18"/>
      <w:u w:val="single"/>
    </w:rPr>
  </w:style>
  <w:style w:type="character" w:customStyle="1" w:styleId="Para1Char">
    <w:name w:val="Para1 Char"/>
    <w:link w:val="Para1"/>
    <w:locked/>
    <w:rsid w:val="00427D21"/>
    <w:rPr>
      <w:rFonts w:ascii="Times New Roman" w:eastAsia="Times New Roman" w:hAnsi="Times New Roman" w:cs="Times New Roman"/>
      <w:snapToGrid w:val="0"/>
      <w:sz w:val="22"/>
      <w:szCs w:val="18"/>
      <w:lang w:val="en-GB"/>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9"/>
      </w:numPr>
      <w:spacing w:after="120"/>
    </w:pPr>
    <w:rPr>
      <w:rFonts w:cs="Angsana New"/>
    </w:rPr>
  </w:style>
  <w:style w:type="paragraph" w:styleId="ListParagraph">
    <w:name w:val="List Paragraph"/>
    <w:basedOn w:val="Normal"/>
    <w:link w:val="ListParagraphChar"/>
    <w:uiPriority w:val="34"/>
    <w:qFormat/>
    <w:rsid w:val="0093169E"/>
    <w:pPr>
      <w:ind w:left="720"/>
      <w:contextualSpacing/>
    </w:pPr>
  </w:style>
  <w:style w:type="paragraph" w:styleId="Caption">
    <w:name w:val="caption"/>
    <w:basedOn w:val="Normal"/>
    <w:next w:val="Normal"/>
    <w:uiPriority w:val="35"/>
    <w:unhideWhenUsed/>
    <w:qFormat/>
    <w:rsid w:val="00D12044"/>
    <w:pPr>
      <w:keepNext/>
      <w:keepLines/>
      <w:spacing w:after="200"/>
    </w:pPr>
    <w:rPr>
      <w:b/>
      <w:iCs/>
      <w:szCs w:val="18"/>
    </w:rPr>
  </w:style>
  <w:style w:type="character" w:customStyle="1" w:styleId="ListParagraphChar">
    <w:name w:val="List Paragraph Char"/>
    <w:link w:val="ListParagraph"/>
    <w:uiPriority w:val="34"/>
    <w:qFormat/>
    <w:locked/>
    <w:rsid w:val="008E1B6D"/>
    <w:rPr>
      <w:rFonts w:ascii="Times New Roman" w:eastAsia="Times New Roman" w:hAnsi="Times New Roman" w:cs="Times New Roman"/>
      <w:sz w:val="22"/>
      <w:lang w:val="en-GB"/>
    </w:rPr>
  </w:style>
  <w:style w:type="paragraph" w:styleId="CommentSubject">
    <w:name w:val="annotation subject"/>
    <w:basedOn w:val="CommentText"/>
    <w:next w:val="CommentText"/>
    <w:link w:val="CommentSubjectChar"/>
    <w:uiPriority w:val="99"/>
    <w:semiHidden/>
    <w:unhideWhenUsed/>
    <w:rsid w:val="00784A53"/>
    <w:pPr>
      <w:spacing w:after="0" w:line="240" w:lineRule="auto"/>
    </w:pPr>
    <w:rPr>
      <w:b/>
      <w:bCs/>
      <w:sz w:val="20"/>
      <w:szCs w:val="20"/>
    </w:rPr>
  </w:style>
  <w:style w:type="character" w:customStyle="1" w:styleId="CommentSubjectChar">
    <w:name w:val="Comment Subject Char"/>
    <w:basedOn w:val="CommentTextChar"/>
    <w:link w:val="CommentSubject"/>
    <w:uiPriority w:val="99"/>
    <w:semiHidden/>
    <w:rsid w:val="00784A53"/>
    <w:rPr>
      <w:rFonts w:ascii="Times New Roman" w:eastAsia="Times New Roman" w:hAnsi="Times New Roman" w:cs="Times New Roman"/>
      <w:b/>
      <w:bCs/>
      <w:sz w:val="20"/>
      <w:szCs w:val="20"/>
      <w:lang w:val="en-GB"/>
    </w:rPr>
  </w:style>
  <w:style w:type="character" w:styleId="UnresolvedMention">
    <w:name w:val="Unresolved Mention"/>
    <w:basedOn w:val="DefaultParagraphFont"/>
    <w:uiPriority w:val="99"/>
    <w:semiHidden/>
    <w:unhideWhenUsed/>
    <w:rsid w:val="00870C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911777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statements@cbd.int"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3.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F635DBAB4524DC8B3348A7758D5E739"/>
        <w:category>
          <w:name w:val="General"/>
          <w:gallery w:val="placeholder"/>
        </w:category>
        <w:types>
          <w:type w:val="bbPlcHdr"/>
        </w:types>
        <w:behaviors>
          <w:behavior w:val="content"/>
        </w:behaviors>
        <w:guid w:val="{3040C501-16D2-46C8-8765-5F49856601E3}"/>
      </w:docPartPr>
      <w:docPartBody>
        <w:p w:rsidR="008D420E" w:rsidRDefault="00810A55">
          <w:r w:rsidRPr="007E02EB">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20002A87" w:usb1="80000000" w:usb2="00000008" w:usb3="00000000" w:csb0="000001FF" w:csb1="00000000"/>
  </w:font>
  <w:font w:name="Times New Roman Bold">
    <w:panose1 w:val="02020803070505020304"/>
    <w:charset w:val="00"/>
    <w:family w:val="auto"/>
    <w:pitch w:val="variable"/>
    <w:sig w:usb0="00000003" w:usb1="00000000" w:usb2="00000000" w:usb3="00000000" w:csb0="00000001" w:csb1="00000000"/>
  </w:font>
  <w:font w:name="Arial Unicode MS">
    <w:panose1 w:val="020B0604020202020204"/>
    <w:charset w:val="80"/>
    <w:family w:val="swiss"/>
    <w:pitch w:val="variable"/>
    <w:sig w:usb0="21002A87" w:usb1="090F0000" w:usb2="00000010" w:usb3="00000000" w:csb0="003F01FF" w:csb1="00000000"/>
  </w:font>
  <w:font w:name="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A0002AEF" w:usb1="4000207B"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10A55"/>
    <w:rsid w:val="00046A6B"/>
    <w:rsid w:val="000E0A73"/>
    <w:rsid w:val="001C1454"/>
    <w:rsid w:val="001C7DD9"/>
    <w:rsid w:val="00265612"/>
    <w:rsid w:val="002E2EC5"/>
    <w:rsid w:val="002E4857"/>
    <w:rsid w:val="003D56D5"/>
    <w:rsid w:val="00500A2B"/>
    <w:rsid w:val="005430E5"/>
    <w:rsid w:val="00581CC8"/>
    <w:rsid w:val="0058288D"/>
    <w:rsid w:val="00673E85"/>
    <w:rsid w:val="006801B3"/>
    <w:rsid w:val="006C0F1F"/>
    <w:rsid w:val="0070020C"/>
    <w:rsid w:val="00723428"/>
    <w:rsid w:val="00777AD8"/>
    <w:rsid w:val="007B0864"/>
    <w:rsid w:val="007F5005"/>
    <w:rsid w:val="00810A55"/>
    <w:rsid w:val="00835552"/>
    <w:rsid w:val="008C6619"/>
    <w:rsid w:val="008C6E60"/>
    <w:rsid w:val="008D420E"/>
    <w:rsid w:val="0090630D"/>
    <w:rsid w:val="0098642F"/>
    <w:rsid w:val="009E70F8"/>
    <w:rsid w:val="00A25464"/>
    <w:rsid w:val="00A54E5E"/>
    <w:rsid w:val="00A85C93"/>
    <w:rsid w:val="00B471F2"/>
    <w:rsid w:val="00C420A7"/>
    <w:rsid w:val="00D2074B"/>
    <w:rsid w:val="00D35B49"/>
    <w:rsid w:val="00D61A50"/>
    <w:rsid w:val="00E04746"/>
    <w:rsid w:val="00ED71E3"/>
    <w:rsid w:val="00F21260"/>
    <w:rsid w:val="00FA4596"/>
    <w:rsid w:val="00FF547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F547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7-12-12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A62893380E0EE344AC3A15A0F4771035" ma:contentTypeVersion="14" ma:contentTypeDescription="Create a new document." ma:contentTypeScope="" ma:versionID="9c30ae80137c3c1fe2ac589632a84c5b">
  <xsd:schema xmlns:xsd="http://www.w3.org/2001/XMLSchema" xmlns:xs="http://www.w3.org/2001/XMLSchema" xmlns:p="http://schemas.microsoft.com/office/2006/metadata/properties" xmlns:ns3="24c34775-0283-4ab0-90a2-fba1024d3265" xmlns:ns4="e601503f-97ef-418f-83be-50d6c94ba6bd" targetNamespace="http://schemas.microsoft.com/office/2006/metadata/properties" ma:root="true" ma:fieldsID="e266fd01bfa9f31758b547f6a338c861" ns3:_="" ns4:_="">
    <xsd:import namespace="24c34775-0283-4ab0-90a2-fba1024d3265"/>
    <xsd:import namespace="e601503f-97ef-418f-83be-50d6c94ba6b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c34775-0283-4ab0-90a2-fba1024d326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601503f-97ef-418f-83be-50d6c94ba6b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3CA312A-A6FC-4EB4-94F8-47FF20FF1EC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31B2284-68FF-49E3-B166-D1C3EE88CB7F}">
  <ds:schemaRefs>
    <ds:schemaRef ds:uri="http://schemas.openxmlformats.org/officeDocument/2006/bibliography"/>
  </ds:schemaRefs>
</ds:datastoreItem>
</file>

<file path=customXml/itemProps4.xml><?xml version="1.0" encoding="utf-8"?>
<ds:datastoreItem xmlns:ds="http://schemas.openxmlformats.org/officeDocument/2006/customXml" ds:itemID="{F438A232-DA52-43E5-BAB0-A900F81867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c34775-0283-4ab0-90a2-fba1024d3265"/>
    <ds:schemaRef ds:uri="e601503f-97ef-418f-83be-50d6c94ba6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87F5377-9914-41D8-B06B-4F9AEAAC0A9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1</Pages>
  <Words>342</Words>
  <Characters>195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ADDENDUM to the organization of work of the contact groups on agenda item 4</vt:lpstr>
    </vt:vector>
  </TitlesOfParts>
  <Company>SCBD</Company>
  <LinksUpToDate>false</LinksUpToDate>
  <CharactersWithSpaces>2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ENDUM to the organization of work of the contact groups on agenda item 4</dc:title>
  <dc:subject>Non-paper on item xx</dc:subject>
  <dc:creator>SCBD</dc:creator>
  <cp:keywords>Convention on Biological Diversity, Subsidiary Body on Scientific, Technical and Technological Advice, twenty-fourth meeting</cp:keywords>
  <dc:description>Note by the co-chairs of the contact group</dc:description>
  <cp:lastModifiedBy>Veronique Lefebvre</cp:lastModifiedBy>
  <cp:revision>7</cp:revision>
  <dcterms:created xsi:type="dcterms:W3CDTF">2021-08-30T12:12:00Z</dcterms:created>
  <dcterms:modified xsi:type="dcterms:W3CDTF">2021-08-30T12:46: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2893380E0EE344AC3A15A0F4771035</vt:lpwstr>
  </property>
</Properties>
</file>